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04A2" w14:textId="001BC44C" w:rsidR="00D92C5C" w:rsidRPr="00EC0302" w:rsidRDefault="00C137D2" w:rsidP="5DC01711">
      <w:pPr>
        <w:pStyle w:val="Heading1"/>
        <w:rPr>
          <w:rFonts w:ascii="Arial" w:hAnsi="Arial" w:cs="Arial"/>
          <w:i/>
          <w:iCs/>
          <w:sz w:val="24"/>
          <w:szCs w:val="24"/>
        </w:rPr>
      </w:pPr>
      <w:r w:rsidRPr="5DC01711">
        <w:rPr>
          <w:rFonts w:ascii="Arial" w:hAnsi="Arial" w:cs="Arial"/>
        </w:rPr>
        <w:t xml:space="preserve">CMGT Personal Portfolio </w:t>
      </w:r>
      <w:r w:rsidR="00157D62" w:rsidRPr="5DC01711">
        <w:rPr>
          <w:rFonts w:ascii="Arial" w:hAnsi="Arial" w:cs="Arial"/>
        </w:rPr>
        <w:t>Learning outcomes template</w:t>
      </w:r>
      <w:r w:rsidRPr="5DC01711">
        <w:rPr>
          <w:rFonts w:ascii="Arial" w:hAnsi="Arial" w:cs="Arial"/>
        </w:rPr>
        <w:t xml:space="preserve"> </w:t>
      </w:r>
      <w:r w:rsidRPr="5DC01711">
        <w:rPr>
          <w:rFonts w:ascii="Arial" w:hAnsi="Arial" w:cs="Arial"/>
          <w:i/>
          <w:iCs/>
          <w:sz w:val="24"/>
          <w:szCs w:val="24"/>
        </w:rPr>
        <w:t>v1.</w:t>
      </w:r>
      <w:r w:rsidR="0DC2395A" w:rsidRPr="5DC01711">
        <w:rPr>
          <w:rFonts w:ascii="Arial" w:hAnsi="Arial" w:cs="Arial"/>
          <w:i/>
          <w:iCs/>
          <w:sz w:val="24"/>
          <w:szCs w:val="24"/>
        </w:rPr>
        <w:t>4</w:t>
      </w:r>
    </w:p>
    <w:tbl>
      <w:tblPr>
        <w:tblW w:w="10490" w:type="dxa"/>
        <w:tblInd w:w="-1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5954"/>
      </w:tblGrid>
      <w:tr w:rsidR="00157D62" w:rsidRPr="00EC0302" w14:paraId="77A2924A" w14:textId="77777777" w:rsidTr="5DC01711">
        <w:tc>
          <w:tcPr>
            <w:tcW w:w="1049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812" w14:textId="44292FC9" w:rsidR="00157D62" w:rsidRPr="00EC0302" w:rsidRDefault="00157D62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 xml:space="preserve">Name: </w:t>
            </w:r>
            <w:r w:rsidR="00344FD6">
              <w:rPr>
                <w:rFonts w:ascii="Arial" w:hAnsi="Arial" w:cs="Arial"/>
                <w:b/>
                <w:bCs/>
              </w:rPr>
              <w:t>Nils Meijer</w:t>
            </w:r>
          </w:p>
          <w:p w14:paraId="79456E3A" w14:textId="12C114EC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  <w:b/>
                <w:bCs/>
              </w:rPr>
              <w:t>Student number:</w:t>
            </w:r>
            <w:r w:rsidR="00344FD6">
              <w:rPr>
                <w:rFonts w:ascii="Arial" w:hAnsi="Arial" w:cs="Arial"/>
                <w:b/>
                <w:bCs/>
              </w:rPr>
              <w:t xml:space="preserve"> 466301</w:t>
            </w:r>
          </w:p>
        </w:tc>
      </w:tr>
      <w:tr w:rsidR="00E201A9" w:rsidRPr="00EC0302" w14:paraId="2A581D23" w14:textId="77777777" w:rsidTr="5DC01711">
        <w:trPr>
          <w:trHeight w:val="1950"/>
        </w:trPr>
        <w:tc>
          <w:tcPr>
            <w:tcW w:w="10490" w:type="dxa"/>
            <w:gridSpan w:val="2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F770" w14:textId="46FFD937" w:rsidR="00BC324F" w:rsidRDefault="00891077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You need 2-4 learning outcomes for every personal portfolio. A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learning outcome should represent 20-40 hours of work.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Each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Personal Portfolio module is 3 ECTS, every 1 ECTS is 28 hours.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In total you need to spend approximately 84 hours on every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ersonal Portfolio 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>module. That equals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1 day of work in every week of the term. Your portfolio item and critical reflection needs to represent this.</w:t>
            </w:r>
          </w:p>
          <w:p w14:paraId="603CE95F" w14:textId="1BD1CBEA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5A8880C9" w14:textId="0335276C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lease decide before starting if you want to connect your learning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outcomes or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work on </w:t>
            </w:r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unrelated outcomes. It’s allowed to connect/align multiple learning outcomes across multiple Personal Portfolio modules, as long as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it’s clear what you learned and achieved for each separate one.</w:t>
            </w:r>
          </w:p>
          <w:p w14:paraId="293601F3" w14:textId="17F58519" w:rsidR="004D0CC1" w:rsidRDefault="004D0CC1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40FFD4F1" w14:textId="349FA6B0" w:rsidR="004D0CC1" w:rsidRPr="004D0CC1" w:rsidRDefault="004D0CC1" w:rsidP="00157D62">
            <w:pPr>
              <w:rPr>
                <w:rFonts w:ascii="Arial" w:hAnsi="Arial" w:cs="Arial"/>
              </w:rPr>
            </w:pPr>
            <w:r w:rsidRPr="004D0CC1">
              <w:rPr>
                <w:rFonts w:ascii="Arial" w:hAnsi="Arial" w:cs="Arial"/>
                <w:highlight w:val="red"/>
              </w:rPr>
              <w:t>S</w:t>
            </w:r>
            <w:r w:rsidRPr="004D0CC1">
              <w:rPr>
                <w:rFonts w:ascii="Arial" w:hAnsi="Arial" w:cs="Arial"/>
                <w:highlight w:val="green"/>
              </w:rPr>
              <w:t>M</w:t>
            </w:r>
            <w:r w:rsidRPr="004D0CC1">
              <w:rPr>
                <w:rFonts w:ascii="Arial" w:hAnsi="Arial" w:cs="Arial"/>
                <w:highlight w:val="cyan"/>
              </w:rPr>
              <w:t>A</w:t>
            </w:r>
            <w:r w:rsidRPr="004D0CC1">
              <w:rPr>
                <w:rFonts w:ascii="Arial" w:hAnsi="Arial" w:cs="Arial"/>
                <w:highlight w:val="magenta"/>
              </w:rPr>
              <w:t>R</w:t>
            </w:r>
            <w:r w:rsidRPr="004D0CC1">
              <w:rPr>
                <w:rFonts w:ascii="Arial" w:hAnsi="Arial" w:cs="Arial"/>
                <w:highlight w:val="blue"/>
              </w:rPr>
              <w:t>T</w:t>
            </w:r>
          </w:p>
          <w:p w14:paraId="78A7DAA0" w14:textId="77777777" w:rsidR="00BC324F" w:rsidRPr="00BC324F" w:rsidRDefault="00BC324F" w:rsidP="00157D62">
            <w:pPr>
              <w:rPr>
                <w:rFonts w:ascii="Arial" w:hAnsi="Arial" w:cs="Arial"/>
                <w:i/>
                <w:iCs/>
              </w:rPr>
            </w:pPr>
          </w:p>
          <w:p w14:paraId="2D12F230" w14:textId="2FB566BC" w:rsidR="00E201A9" w:rsidRPr="00EC0302" w:rsidRDefault="00D92C5C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1</w:t>
            </w:r>
          </w:p>
          <w:p w14:paraId="58EA7DB5" w14:textId="6BC1905D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1A076F" w:rsidRPr="00420EC9">
              <w:rPr>
                <w:rFonts w:ascii="Arial" w:hAnsi="Arial" w:cs="Arial"/>
                <w:highlight w:val="blue"/>
              </w:rPr>
              <w:t xml:space="preserve">In the </w:t>
            </w:r>
            <w:r w:rsidR="003274DF">
              <w:rPr>
                <w:rFonts w:ascii="Arial" w:hAnsi="Arial" w:cs="Arial"/>
                <w:highlight w:val="blue"/>
              </w:rPr>
              <w:t>4</w:t>
            </w:r>
            <w:r w:rsidR="003274DF">
              <w:rPr>
                <w:rFonts w:ascii="Arial" w:hAnsi="Arial" w:cs="Arial"/>
                <w:highlight w:val="blue"/>
                <w:vertAlign w:val="superscript"/>
              </w:rPr>
              <w:t xml:space="preserve">th </w:t>
            </w:r>
            <w:r w:rsidR="003274DF">
              <w:rPr>
                <w:rFonts w:ascii="Arial" w:hAnsi="Arial" w:cs="Arial"/>
                <w:highlight w:val="blue"/>
              </w:rPr>
              <w:t>(but redo in 2</w:t>
            </w:r>
            <w:r w:rsidR="003274DF" w:rsidRPr="003274DF">
              <w:rPr>
                <w:rFonts w:ascii="Arial" w:hAnsi="Arial" w:cs="Arial"/>
                <w:highlight w:val="blue"/>
                <w:vertAlign w:val="superscript"/>
              </w:rPr>
              <w:t>nd</w:t>
            </w:r>
            <w:r w:rsidR="003274DF">
              <w:rPr>
                <w:rFonts w:ascii="Arial" w:hAnsi="Arial" w:cs="Arial"/>
                <w:highlight w:val="blue"/>
              </w:rPr>
              <w:t>)</w:t>
            </w:r>
            <w:r w:rsidR="001A076F" w:rsidRPr="00420EC9">
              <w:rPr>
                <w:rFonts w:ascii="Arial" w:hAnsi="Arial" w:cs="Arial"/>
                <w:highlight w:val="blue"/>
              </w:rPr>
              <w:t xml:space="preserve"> term as</w:t>
            </w:r>
            <w:r w:rsidR="00FD0237" w:rsidRPr="00420EC9">
              <w:rPr>
                <w:rFonts w:ascii="Arial" w:hAnsi="Arial" w:cs="Arial"/>
                <w:highlight w:val="blue"/>
              </w:rPr>
              <w:t xml:space="preserve"> an engineer,</w:t>
            </w:r>
            <w:r w:rsidRPr="00EC0302">
              <w:rPr>
                <w:rFonts w:ascii="Arial" w:hAnsi="Arial" w:cs="Arial"/>
              </w:rPr>
              <w:t xml:space="preserve"> </w:t>
            </w:r>
            <w:r w:rsidRPr="00420EC9">
              <w:rPr>
                <w:rFonts w:ascii="Arial" w:hAnsi="Arial" w:cs="Arial"/>
                <w:highlight w:val="red"/>
              </w:rPr>
              <w:t>I w</w:t>
            </w:r>
            <w:r w:rsidR="00302C33" w:rsidRPr="00420EC9">
              <w:rPr>
                <w:rFonts w:ascii="Arial" w:hAnsi="Arial" w:cs="Arial"/>
                <w:highlight w:val="red"/>
              </w:rPr>
              <w:t xml:space="preserve">ill learn how to </w:t>
            </w:r>
            <w:r w:rsidR="003274DF">
              <w:rPr>
                <w:rFonts w:ascii="Arial" w:hAnsi="Arial" w:cs="Arial"/>
                <w:highlight w:val="red"/>
              </w:rPr>
              <w:t>implement flowfields</w:t>
            </w:r>
            <w:r w:rsidR="006E0F30">
              <w:rPr>
                <w:rFonts w:ascii="Arial" w:hAnsi="Arial" w:cs="Arial"/>
                <w:highlight w:val="red"/>
              </w:rPr>
              <w:t xml:space="preserve"> for AI navigation</w:t>
            </w:r>
            <w:r w:rsidR="003274DF">
              <w:rPr>
                <w:rFonts w:ascii="Arial" w:hAnsi="Arial" w:cs="Arial"/>
                <w:highlight w:val="red"/>
              </w:rPr>
              <w:t xml:space="preserve"> </w:t>
            </w:r>
            <w:r w:rsidR="00015711" w:rsidRPr="008C6BAF">
              <w:rPr>
                <w:rFonts w:ascii="Arial" w:hAnsi="Arial" w:cs="Arial"/>
                <w:highlight w:val="red"/>
              </w:rPr>
              <w:t>in Unity using C</w:t>
            </w:r>
            <w:r w:rsidR="00015711" w:rsidRPr="00AB473C">
              <w:rPr>
                <w:rFonts w:ascii="Arial" w:hAnsi="Arial" w:cs="Arial"/>
                <w:highlight w:val="red"/>
              </w:rPr>
              <w:t>#</w:t>
            </w:r>
            <w:r w:rsidR="00420EC9" w:rsidRPr="00AB473C">
              <w:rPr>
                <w:rFonts w:ascii="Arial" w:hAnsi="Arial" w:cs="Arial"/>
                <w:highlight w:val="red"/>
              </w:rPr>
              <w:t>.</w:t>
            </w:r>
            <w:r w:rsidR="00723C54" w:rsidRPr="00AB473C">
              <w:rPr>
                <w:rFonts w:ascii="Arial" w:hAnsi="Arial" w:cs="Arial"/>
                <w:highlight w:val="red"/>
              </w:rPr>
              <w:t xml:space="preserve"> </w:t>
            </w:r>
            <w:r w:rsidR="00862DA2">
              <w:rPr>
                <w:rFonts w:ascii="Arial" w:hAnsi="Arial" w:cs="Arial"/>
                <w:highlight w:val="red"/>
              </w:rPr>
              <w:t>Flowfields are generally used to handle AI navigation for groups of AI agents.</w:t>
            </w:r>
            <w:r w:rsidR="009402CC">
              <w:rPr>
                <w:rFonts w:ascii="Arial" w:hAnsi="Arial" w:cs="Arial"/>
                <w:highlight w:val="red"/>
              </w:rPr>
              <w:t xml:space="preserve"> </w:t>
            </w:r>
            <w:r w:rsidR="00723C54" w:rsidRPr="00AB473C">
              <w:rPr>
                <w:rFonts w:ascii="Arial" w:hAnsi="Arial" w:cs="Arial"/>
                <w:highlight w:val="red"/>
              </w:rPr>
              <w:t>These flowfields will be applied in a small Android game</w:t>
            </w:r>
            <w:r w:rsidR="00E25C65">
              <w:rPr>
                <w:rFonts w:ascii="Arial" w:hAnsi="Arial" w:cs="Arial"/>
                <w:highlight w:val="red"/>
              </w:rPr>
              <w:t>, inspired by old</w:t>
            </w:r>
            <w:r w:rsidR="0037009F">
              <w:rPr>
                <w:rFonts w:ascii="Arial" w:hAnsi="Arial" w:cs="Arial"/>
                <w:highlight w:val="red"/>
              </w:rPr>
              <w:t xml:space="preserve"> strategy</w:t>
            </w:r>
            <w:r w:rsidR="00E25C65">
              <w:rPr>
                <w:rFonts w:ascii="Arial" w:hAnsi="Arial" w:cs="Arial"/>
                <w:highlight w:val="red"/>
              </w:rPr>
              <w:t xml:space="preserve"> games such as Pixel Legions</w:t>
            </w:r>
            <w:r w:rsidR="003B54F3" w:rsidRPr="00AB473C">
              <w:rPr>
                <w:rFonts w:ascii="Arial" w:hAnsi="Arial" w:cs="Arial"/>
                <w:highlight w:val="red"/>
              </w:rPr>
              <w:t>.</w:t>
            </w:r>
            <w:r w:rsidRPr="00EC0302">
              <w:rPr>
                <w:rFonts w:ascii="Arial" w:hAnsi="Arial" w:cs="Arial"/>
              </w:rPr>
              <w:t xml:space="preserve"> </w:t>
            </w:r>
            <w:r w:rsidR="00420EC9" w:rsidRPr="00A671B3">
              <w:rPr>
                <w:rFonts w:ascii="Arial" w:hAnsi="Arial" w:cs="Arial"/>
                <w:highlight w:val="magenta"/>
              </w:rPr>
              <w:t>This will</w:t>
            </w:r>
            <w:r w:rsidR="0045607F" w:rsidRPr="00A671B3">
              <w:rPr>
                <w:rFonts w:ascii="Arial" w:hAnsi="Arial" w:cs="Arial"/>
                <w:highlight w:val="magenta"/>
              </w:rPr>
              <w:t xml:space="preserve"> increase my portfolio diversity </w:t>
            </w:r>
            <w:r w:rsidR="00353BCC" w:rsidRPr="00A671B3">
              <w:rPr>
                <w:rFonts w:ascii="Arial" w:hAnsi="Arial" w:cs="Arial"/>
                <w:highlight w:val="magenta"/>
              </w:rPr>
              <w:t>and to show</w:t>
            </w:r>
            <w:r w:rsidR="00420EC9" w:rsidRPr="00A671B3">
              <w:rPr>
                <w:rFonts w:ascii="Arial" w:hAnsi="Arial" w:cs="Arial"/>
                <w:highlight w:val="magenta"/>
              </w:rPr>
              <w:t xml:space="preserve"> potential employers</w:t>
            </w:r>
            <w:r w:rsidR="00353BCC" w:rsidRPr="00A671B3">
              <w:rPr>
                <w:rFonts w:ascii="Arial" w:hAnsi="Arial" w:cs="Arial"/>
                <w:highlight w:val="magenta"/>
              </w:rPr>
              <w:t xml:space="preserve"> I am capable of learning n</w:t>
            </w:r>
            <w:r w:rsidR="004D5771" w:rsidRPr="00A671B3">
              <w:rPr>
                <w:rFonts w:ascii="Arial" w:hAnsi="Arial" w:cs="Arial"/>
                <w:highlight w:val="magenta"/>
              </w:rPr>
              <w:t xml:space="preserve">ew technologies, in this case </w:t>
            </w:r>
            <w:r w:rsidR="00F1781B">
              <w:rPr>
                <w:rFonts w:ascii="Arial" w:hAnsi="Arial" w:cs="Arial"/>
                <w:highlight w:val="magenta"/>
              </w:rPr>
              <w:t>deepening my knowledge of AI (but not limited to) navigation techniques</w:t>
            </w:r>
            <w:r w:rsidR="00B84E87">
              <w:rPr>
                <w:rFonts w:ascii="Arial" w:hAnsi="Arial" w:cs="Arial"/>
                <w:highlight w:val="magenta"/>
              </w:rPr>
              <w:t xml:space="preserve"> and vector math algorithms</w:t>
            </w:r>
            <w:r w:rsidR="00B4518D">
              <w:rPr>
                <w:rFonts w:ascii="Arial" w:hAnsi="Arial" w:cs="Arial"/>
                <w:highlight w:val="magenta"/>
              </w:rPr>
              <w:t>, as AI is currently a fast-growing industry</w:t>
            </w:r>
            <w:r w:rsidR="00237561" w:rsidRPr="00A671B3">
              <w:rPr>
                <w:rFonts w:ascii="Arial" w:hAnsi="Arial" w:cs="Arial"/>
                <w:highlight w:val="magenta"/>
              </w:rPr>
              <w:t>.</w:t>
            </w:r>
            <w:r w:rsidR="00C52AC2">
              <w:rPr>
                <w:rFonts w:ascii="Arial" w:hAnsi="Arial" w:cs="Arial"/>
              </w:rPr>
              <w:t xml:space="preserve"> </w:t>
            </w:r>
            <w:r w:rsidR="00C52AC2" w:rsidRPr="00070E29">
              <w:rPr>
                <w:rFonts w:ascii="Arial" w:hAnsi="Arial" w:cs="Arial"/>
                <w:highlight w:val="green"/>
              </w:rPr>
              <w:t xml:space="preserve">I will know I have completed my learning goal when </w:t>
            </w:r>
            <w:r w:rsidR="006D56D5" w:rsidRPr="00070E29">
              <w:rPr>
                <w:rFonts w:ascii="Arial" w:hAnsi="Arial" w:cs="Arial"/>
                <w:highlight w:val="green"/>
              </w:rPr>
              <w:t xml:space="preserve">I have created </w:t>
            </w:r>
            <w:r w:rsidR="004B0808">
              <w:rPr>
                <w:rFonts w:ascii="Arial" w:hAnsi="Arial" w:cs="Arial"/>
                <w:highlight w:val="green"/>
              </w:rPr>
              <w:t xml:space="preserve">at least </w:t>
            </w:r>
            <w:r w:rsidR="00467AD8">
              <w:rPr>
                <w:rFonts w:ascii="Arial" w:hAnsi="Arial" w:cs="Arial"/>
                <w:highlight w:val="green"/>
              </w:rPr>
              <w:t xml:space="preserve">1 fully self-functioning </w:t>
            </w:r>
            <w:r w:rsidR="00197C4F">
              <w:rPr>
                <w:rFonts w:ascii="Arial" w:hAnsi="Arial" w:cs="Arial"/>
                <w:highlight w:val="green"/>
              </w:rPr>
              <w:t>enemy AI</w:t>
            </w:r>
            <w:r w:rsidR="00666E66">
              <w:rPr>
                <w:rFonts w:ascii="Arial" w:hAnsi="Arial" w:cs="Arial"/>
                <w:highlight w:val="green"/>
              </w:rPr>
              <w:t xml:space="preserve"> in a playable </w:t>
            </w:r>
            <w:r w:rsidR="00875E16">
              <w:rPr>
                <w:rFonts w:ascii="Arial" w:hAnsi="Arial" w:cs="Arial"/>
                <w:highlight w:val="green"/>
              </w:rPr>
              <w:t>2D or 3D</w:t>
            </w:r>
            <w:r w:rsidR="0037368E">
              <w:rPr>
                <w:rFonts w:ascii="Arial" w:hAnsi="Arial" w:cs="Arial"/>
                <w:highlight w:val="green"/>
              </w:rPr>
              <w:t xml:space="preserve"> topdown</w:t>
            </w:r>
            <w:r w:rsidR="00744C8F">
              <w:rPr>
                <w:rFonts w:ascii="Arial" w:hAnsi="Arial" w:cs="Arial"/>
                <w:highlight w:val="green"/>
              </w:rPr>
              <w:t xml:space="preserve"> strategy game</w:t>
            </w:r>
            <w:r w:rsidR="00FC655C">
              <w:rPr>
                <w:rFonts w:ascii="Arial" w:hAnsi="Arial" w:cs="Arial"/>
                <w:highlight w:val="green"/>
              </w:rPr>
              <w:t xml:space="preserve">, </w:t>
            </w:r>
            <w:r w:rsidR="00270D87">
              <w:rPr>
                <w:rFonts w:ascii="Arial" w:hAnsi="Arial" w:cs="Arial"/>
                <w:highlight w:val="green"/>
              </w:rPr>
              <w:t>responding to my (the player’s) actions</w:t>
            </w:r>
            <w:r w:rsidR="006D56D5" w:rsidRPr="00070E29">
              <w:rPr>
                <w:rFonts w:ascii="Arial" w:hAnsi="Arial" w:cs="Arial"/>
                <w:highlight w:val="green"/>
              </w:rPr>
              <w:t>.</w:t>
            </w:r>
            <w:r w:rsidR="00A671B3">
              <w:rPr>
                <w:rFonts w:ascii="Arial" w:hAnsi="Arial" w:cs="Arial"/>
              </w:rPr>
              <w:t xml:space="preserve"> </w:t>
            </w:r>
            <w:r w:rsidR="00A671B3" w:rsidRPr="00C52AC2">
              <w:rPr>
                <w:rFonts w:ascii="Arial" w:hAnsi="Arial" w:cs="Arial"/>
                <w:highlight w:val="cyan"/>
              </w:rPr>
              <w:t xml:space="preserve">To learn how to </w:t>
            </w:r>
            <w:r w:rsidR="00E25152">
              <w:rPr>
                <w:rFonts w:ascii="Arial" w:hAnsi="Arial" w:cs="Arial"/>
                <w:highlight w:val="cyan"/>
              </w:rPr>
              <w:t>write such an algorithm</w:t>
            </w:r>
            <w:r w:rsidR="00904335">
              <w:rPr>
                <w:rFonts w:ascii="Arial" w:hAnsi="Arial" w:cs="Arial"/>
                <w:highlight w:val="cyan"/>
              </w:rPr>
              <w:t>, I will research existing games and how they implemented their mass-agent AI navigation</w:t>
            </w:r>
            <w:r w:rsidR="00A47BF5" w:rsidRPr="00C52AC2">
              <w:rPr>
                <w:rFonts w:ascii="Arial" w:hAnsi="Arial" w:cs="Arial"/>
                <w:highlight w:val="cyan"/>
              </w:rPr>
              <w:t>.</w:t>
            </w:r>
            <w:r w:rsidR="00CB13FE">
              <w:rPr>
                <w:rFonts w:ascii="Arial" w:hAnsi="Arial" w:cs="Arial"/>
              </w:rPr>
              <w:t xml:space="preserve"> </w:t>
            </w:r>
            <w:r w:rsidR="00A47BF5" w:rsidRPr="006640AC">
              <w:rPr>
                <w:rFonts w:ascii="Arial" w:hAnsi="Arial" w:cs="Arial"/>
                <w:highlight w:val="blue"/>
              </w:rPr>
              <w:t xml:space="preserve">I estimate </w:t>
            </w:r>
            <w:r w:rsidR="0045545F" w:rsidRPr="006640AC">
              <w:rPr>
                <w:rFonts w:ascii="Arial" w:hAnsi="Arial" w:cs="Arial"/>
                <w:highlight w:val="blue"/>
              </w:rPr>
              <w:t xml:space="preserve">that learning and applying </w:t>
            </w:r>
            <w:r w:rsidR="00F242C1" w:rsidRPr="006640AC">
              <w:rPr>
                <w:rFonts w:ascii="Arial" w:hAnsi="Arial" w:cs="Arial"/>
                <w:highlight w:val="blue"/>
              </w:rPr>
              <w:t xml:space="preserve">the knowledge </w:t>
            </w:r>
            <w:r w:rsidR="004F260E" w:rsidRPr="006640AC">
              <w:rPr>
                <w:rFonts w:ascii="Arial" w:hAnsi="Arial" w:cs="Arial"/>
                <w:highlight w:val="blue"/>
              </w:rPr>
              <w:t xml:space="preserve">on how to </w:t>
            </w:r>
            <w:r w:rsidR="002A6146">
              <w:rPr>
                <w:rFonts w:ascii="Arial" w:hAnsi="Arial" w:cs="Arial"/>
                <w:highlight w:val="blue"/>
              </w:rPr>
              <w:t>properly implement a flowfield algorithm for AI navigation</w:t>
            </w:r>
            <w:r w:rsidR="00BB130C" w:rsidRPr="006640AC">
              <w:rPr>
                <w:rFonts w:ascii="Arial" w:hAnsi="Arial" w:cs="Arial"/>
                <w:highlight w:val="blue"/>
              </w:rPr>
              <w:t xml:space="preserve"> will take a</w:t>
            </w:r>
            <w:r w:rsidR="00FA5624" w:rsidRPr="006640AC">
              <w:rPr>
                <w:rFonts w:ascii="Arial" w:hAnsi="Arial" w:cs="Arial"/>
                <w:highlight w:val="blue"/>
              </w:rPr>
              <w:t xml:space="preserve">round </w:t>
            </w:r>
            <w:r w:rsidR="00FE7661">
              <w:rPr>
                <w:rFonts w:ascii="Arial" w:hAnsi="Arial" w:cs="Arial"/>
                <w:highlight w:val="blue"/>
              </w:rPr>
              <w:t>70</w:t>
            </w:r>
            <w:r w:rsidR="00EE0039" w:rsidRPr="006640AC">
              <w:rPr>
                <w:rFonts w:ascii="Arial" w:hAnsi="Arial" w:cs="Arial"/>
                <w:highlight w:val="blue"/>
              </w:rPr>
              <w:t xml:space="preserve"> hours</w:t>
            </w:r>
            <w:r w:rsidR="001E533F" w:rsidRPr="006640AC">
              <w:rPr>
                <w:rFonts w:ascii="Arial" w:hAnsi="Arial" w:cs="Arial"/>
                <w:highlight w:val="blue"/>
              </w:rPr>
              <w:t>.</w:t>
            </w:r>
            <w:r w:rsidR="009F3CAA" w:rsidRPr="006640AC">
              <w:rPr>
                <w:rFonts w:ascii="Arial" w:hAnsi="Arial" w:cs="Arial"/>
                <w:highlight w:val="blue"/>
              </w:rPr>
              <w:t xml:space="preserve"> I will keep track of my hours in an Excel sheet.</w:t>
            </w:r>
            <w:r w:rsidRPr="00EC0302">
              <w:rPr>
                <w:rFonts w:ascii="Arial" w:hAnsi="Arial" w:cs="Arial"/>
              </w:rPr>
              <w:t>“</w:t>
            </w:r>
          </w:p>
          <w:p w14:paraId="360AA83A" w14:textId="37A02EDD" w:rsidR="00E201A9" w:rsidRDefault="00E201A9" w:rsidP="00E201A9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17329DDE" w14:textId="52D0C059" w:rsidR="002A5FFA" w:rsidRPr="008A161D" w:rsidRDefault="00D3325F" w:rsidP="00D3325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8A161D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2D7006A7" w14:textId="5ECE0AAF" w:rsidR="000034E1" w:rsidRPr="008A161D" w:rsidRDefault="000034E1" w:rsidP="00D3325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8A161D">
              <w:rPr>
                <w:rFonts w:ascii="Arial" w:hAnsi="Arial" w:cs="Arial"/>
                <w:i/>
                <w:iCs/>
              </w:rPr>
              <w:t>Designing and prototyping</w:t>
            </w:r>
          </w:p>
          <w:p w14:paraId="3A45C5BA" w14:textId="41837080" w:rsidR="00D3325F" w:rsidRPr="008A161D" w:rsidRDefault="00D3325F" w:rsidP="00D3325F">
            <w:pPr>
              <w:ind w:left="360"/>
              <w:rPr>
                <w:rFonts w:ascii="Arial" w:hAnsi="Arial" w:cs="Arial"/>
                <w:i/>
                <w:iCs/>
              </w:rPr>
            </w:pPr>
            <w:r w:rsidRPr="008A161D">
              <w:rPr>
                <w:rFonts w:ascii="Arial" w:hAnsi="Arial" w:cs="Arial"/>
                <w:i/>
                <w:iCs/>
              </w:rPr>
              <w:t>4. Investigating and analyzing</w:t>
            </w:r>
          </w:p>
          <w:p w14:paraId="7F3ECA06" w14:textId="77777777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2A17894D" w14:textId="77777777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2</w:t>
            </w:r>
          </w:p>
          <w:p w14:paraId="4B6FA5F0" w14:textId="22A272A1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2E20CD" w:rsidRPr="00420EC9">
              <w:rPr>
                <w:rFonts w:ascii="Arial" w:hAnsi="Arial" w:cs="Arial"/>
                <w:highlight w:val="blue"/>
              </w:rPr>
              <w:t xml:space="preserve">In the </w:t>
            </w:r>
            <w:r w:rsidR="002E20CD">
              <w:rPr>
                <w:rFonts w:ascii="Arial" w:hAnsi="Arial" w:cs="Arial"/>
                <w:highlight w:val="blue"/>
              </w:rPr>
              <w:t>4</w:t>
            </w:r>
            <w:r w:rsidR="002E20CD">
              <w:rPr>
                <w:rFonts w:ascii="Arial" w:hAnsi="Arial" w:cs="Arial"/>
                <w:highlight w:val="blue"/>
                <w:vertAlign w:val="superscript"/>
              </w:rPr>
              <w:t xml:space="preserve">th </w:t>
            </w:r>
            <w:r w:rsidR="002E20CD">
              <w:rPr>
                <w:rFonts w:ascii="Arial" w:hAnsi="Arial" w:cs="Arial"/>
                <w:highlight w:val="blue"/>
              </w:rPr>
              <w:t>(but redo in 2</w:t>
            </w:r>
            <w:r w:rsidR="002E20CD" w:rsidRPr="003274DF">
              <w:rPr>
                <w:rFonts w:ascii="Arial" w:hAnsi="Arial" w:cs="Arial"/>
                <w:highlight w:val="blue"/>
                <w:vertAlign w:val="superscript"/>
              </w:rPr>
              <w:t>nd</w:t>
            </w:r>
            <w:r w:rsidR="002E20CD">
              <w:rPr>
                <w:rFonts w:ascii="Arial" w:hAnsi="Arial" w:cs="Arial"/>
                <w:highlight w:val="blue"/>
              </w:rPr>
              <w:t>)</w:t>
            </w:r>
            <w:r w:rsidR="002E20CD" w:rsidRPr="00420EC9">
              <w:rPr>
                <w:rFonts w:ascii="Arial" w:hAnsi="Arial" w:cs="Arial"/>
                <w:highlight w:val="blue"/>
              </w:rPr>
              <w:t xml:space="preserve"> term as an engineer</w:t>
            </w:r>
            <w:r w:rsidR="0005716B" w:rsidRPr="00854048">
              <w:rPr>
                <w:rFonts w:ascii="Arial" w:hAnsi="Arial" w:cs="Arial"/>
                <w:highlight w:val="red"/>
              </w:rPr>
              <w:t>, I w</w:t>
            </w:r>
            <w:r w:rsidR="00B20386" w:rsidRPr="00854048">
              <w:rPr>
                <w:rFonts w:ascii="Arial" w:hAnsi="Arial" w:cs="Arial"/>
                <w:highlight w:val="red"/>
              </w:rPr>
              <w:t>ill learn how to</w:t>
            </w:r>
            <w:r w:rsidR="0005716B" w:rsidRPr="00854048">
              <w:rPr>
                <w:rFonts w:ascii="Arial" w:hAnsi="Arial" w:cs="Arial"/>
                <w:highlight w:val="red"/>
              </w:rPr>
              <w:t xml:space="preserve"> </w:t>
            </w:r>
            <w:r w:rsidR="00964D6E">
              <w:rPr>
                <w:rFonts w:ascii="Arial" w:hAnsi="Arial" w:cs="Arial"/>
                <w:highlight w:val="red"/>
              </w:rPr>
              <w:t>implement and manage an in-game shop, which is used for microtransactions</w:t>
            </w:r>
            <w:r w:rsidR="00E103DF">
              <w:rPr>
                <w:rFonts w:ascii="Arial" w:hAnsi="Arial" w:cs="Arial"/>
                <w:highlight w:val="red"/>
              </w:rPr>
              <w:t>, connected to the Google Play Store</w:t>
            </w:r>
            <w:r w:rsidR="0014349B">
              <w:rPr>
                <w:rFonts w:ascii="Arial" w:hAnsi="Arial" w:cs="Arial"/>
                <w:highlight w:val="red"/>
              </w:rPr>
              <w:t>. I will also learn how to implement a (</w:t>
            </w:r>
            <w:r w:rsidR="0014349B" w:rsidRPr="0014349B">
              <w:rPr>
                <w:rFonts w:ascii="Arial" w:hAnsi="Arial" w:cs="Arial"/>
                <w:i/>
                <w:iCs/>
                <w:highlight w:val="red"/>
              </w:rPr>
              <w:t>non-intrusive</w:t>
            </w:r>
            <w:r w:rsidR="0014349B">
              <w:rPr>
                <w:rFonts w:ascii="Arial" w:hAnsi="Arial" w:cs="Arial"/>
                <w:highlight w:val="red"/>
              </w:rPr>
              <w:t xml:space="preserve">!!) </w:t>
            </w:r>
            <w:r w:rsidR="00ED5113">
              <w:rPr>
                <w:rFonts w:ascii="Arial" w:hAnsi="Arial" w:cs="Arial"/>
                <w:highlight w:val="red"/>
              </w:rPr>
              <w:t>ad-system</w:t>
            </w:r>
            <w:r w:rsidR="00E5064C" w:rsidRPr="00854048">
              <w:rPr>
                <w:rFonts w:ascii="Arial" w:hAnsi="Arial" w:cs="Arial"/>
                <w:highlight w:val="red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000E2D" w:rsidRPr="00F60363">
              <w:rPr>
                <w:rFonts w:ascii="Arial" w:hAnsi="Arial" w:cs="Arial"/>
                <w:highlight w:val="magenta"/>
              </w:rPr>
              <w:t>This will i</w:t>
            </w:r>
            <w:r w:rsidR="00976850" w:rsidRPr="00F60363">
              <w:rPr>
                <w:rFonts w:ascii="Arial" w:hAnsi="Arial" w:cs="Arial"/>
                <w:highlight w:val="magenta"/>
              </w:rPr>
              <w:t xml:space="preserve">mprove my knowledge of </w:t>
            </w:r>
            <w:r w:rsidR="00442EF4" w:rsidRPr="00F60363">
              <w:rPr>
                <w:rFonts w:ascii="Arial" w:hAnsi="Arial" w:cs="Arial"/>
                <w:highlight w:val="magenta"/>
              </w:rPr>
              <w:t xml:space="preserve">how </w:t>
            </w:r>
            <w:r w:rsidR="00976850" w:rsidRPr="00F60363">
              <w:rPr>
                <w:rFonts w:ascii="Arial" w:hAnsi="Arial" w:cs="Arial"/>
                <w:highlight w:val="magenta"/>
              </w:rPr>
              <w:t>the financial infrastructure</w:t>
            </w:r>
            <w:r w:rsidR="00560E72">
              <w:rPr>
                <w:rFonts w:ascii="Arial" w:hAnsi="Arial" w:cs="Arial"/>
                <w:highlight w:val="magenta"/>
              </w:rPr>
              <w:t xml:space="preserve"> </w:t>
            </w:r>
            <w:r w:rsidR="004B587F">
              <w:rPr>
                <w:rFonts w:ascii="Arial" w:hAnsi="Arial" w:cs="Arial"/>
                <w:highlight w:val="magenta"/>
              </w:rPr>
              <w:t xml:space="preserve">of mobile games </w:t>
            </w:r>
            <w:r w:rsidR="00442EF4" w:rsidRPr="00F60363">
              <w:rPr>
                <w:rFonts w:ascii="Arial" w:hAnsi="Arial" w:cs="Arial"/>
                <w:highlight w:val="magenta"/>
              </w:rPr>
              <w:t>work and how to implement it properly</w:t>
            </w:r>
            <w:r w:rsidR="00ED0F02">
              <w:rPr>
                <w:rFonts w:ascii="Arial" w:hAnsi="Arial" w:cs="Arial"/>
                <w:highlight w:val="magenta"/>
              </w:rPr>
              <w:t xml:space="preserve"> and in an ethical manner (no intrusive ads, the shop/ads not affecting the gameplay</w:t>
            </w:r>
            <w:r w:rsidR="00D9781D">
              <w:rPr>
                <w:rFonts w:ascii="Arial" w:hAnsi="Arial" w:cs="Arial"/>
                <w:highlight w:val="magenta"/>
              </w:rPr>
              <w:t xml:space="preserve"> itself</w:t>
            </w:r>
            <w:r w:rsidR="003A4D64">
              <w:rPr>
                <w:rFonts w:ascii="Arial" w:hAnsi="Arial" w:cs="Arial"/>
                <w:highlight w:val="magenta"/>
              </w:rPr>
              <w:t xml:space="preserve"> in a negative way</w:t>
            </w:r>
            <w:r w:rsidR="00ED0F02">
              <w:rPr>
                <w:rFonts w:ascii="Arial" w:hAnsi="Arial" w:cs="Arial"/>
                <w:highlight w:val="magenta"/>
              </w:rPr>
              <w:t xml:space="preserve"> whatsoever)</w:t>
            </w:r>
            <w:r w:rsidR="00F15652" w:rsidRPr="00F60363">
              <w:rPr>
                <w:rFonts w:ascii="Arial" w:hAnsi="Arial" w:cs="Arial"/>
                <w:highlight w:val="magenta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D13C8E" w:rsidRPr="00B43FC4">
              <w:rPr>
                <w:rFonts w:ascii="Arial" w:hAnsi="Arial" w:cs="Arial"/>
                <w:highlight w:val="green"/>
              </w:rPr>
              <w:t xml:space="preserve">I will know I have completed my learning goal when I have </w:t>
            </w:r>
            <w:r w:rsidR="00F60363">
              <w:rPr>
                <w:rFonts w:ascii="Arial" w:hAnsi="Arial" w:cs="Arial"/>
                <w:highlight w:val="green"/>
              </w:rPr>
              <w:t>successfully published the previously mentioned (learning goal 1) game with a real shop to the Google Play Store</w:t>
            </w:r>
            <w:r w:rsidR="002F6001">
              <w:rPr>
                <w:rFonts w:ascii="Arial" w:hAnsi="Arial" w:cs="Arial"/>
                <w:highlight w:val="green"/>
              </w:rPr>
              <w:t>, and can make a (testing) purchase</w:t>
            </w:r>
            <w:r w:rsidR="00B66012" w:rsidRPr="00B43FC4">
              <w:rPr>
                <w:rFonts w:ascii="Arial" w:hAnsi="Arial" w:cs="Arial"/>
                <w:highlight w:val="green"/>
              </w:rPr>
              <w:t>.</w:t>
            </w:r>
            <w:r w:rsidR="00B43FC4">
              <w:rPr>
                <w:rFonts w:ascii="Arial" w:hAnsi="Arial" w:cs="Arial"/>
              </w:rPr>
              <w:t xml:space="preserve"> </w:t>
            </w:r>
            <w:r w:rsidR="00B43FC4" w:rsidRPr="00AD01F1">
              <w:rPr>
                <w:rFonts w:ascii="Arial" w:hAnsi="Arial" w:cs="Arial"/>
                <w:highlight w:val="cyan"/>
              </w:rPr>
              <w:t xml:space="preserve">To </w:t>
            </w:r>
            <w:r w:rsidR="000A1EDB">
              <w:rPr>
                <w:rFonts w:ascii="Arial" w:hAnsi="Arial" w:cs="Arial"/>
                <w:highlight w:val="cyan"/>
              </w:rPr>
              <w:t xml:space="preserve">find out </w:t>
            </w:r>
            <w:r w:rsidR="00492C96">
              <w:rPr>
                <w:rFonts w:ascii="Arial" w:hAnsi="Arial" w:cs="Arial"/>
                <w:highlight w:val="cyan"/>
              </w:rPr>
              <w:t xml:space="preserve">how </w:t>
            </w:r>
            <w:r w:rsidR="000A1EDB">
              <w:rPr>
                <w:rFonts w:ascii="Arial" w:hAnsi="Arial" w:cs="Arial"/>
                <w:highlight w:val="cyan"/>
              </w:rPr>
              <w:t>to</w:t>
            </w:r>
            <w:r w:rsidR="00492C96">
              <w:rPr>
                <w:rFonts w:ascii="Arial" w:hAnsi="Arial" w:cs="Arial"/>
                <w:highlight w:val="cyan"/>
              </w:rPr>
              <w:t xml:space="preserve"> implement such a shop,</w:t>
            </w:r>
            <w:r w:rsidR="007351B6">
              <w:rPr>
                <w:rFonts w:ascii="Arial" w:hAnsi="Arial" w:cs="Arial"/>
                <w:highlight w:val="cyan"/>
              </w:rPr>
              <w:t xml:space="preserve"> I will research Unity documentation</w:t>
            </w:r>
            <w:r w:rsidR="000A1EDB">
              <w:rPr>
                <w:rFonts w:ascii="Arial" w:hAnsi="Arial" w:cs="Arial"/>
                <w:highlight w:val="cyan"/>
              </w:rPr>
              <w:t xml:space="preserve"> and research existing (mobile) games to </w:t>
            </w:r>
            <w:r w:rsidR="007A01CD">
              <w:rPr>
                <w:rFonts w:ascii="Arial" w:hAnsi="Arial" w:cs="Arial"/>
                <w:highlight w:val="cyan"/>
              </w:rPr>
              <w:t>determine the best ways to program a microtransaction system</w:t>
            </w:r>
            <w:r w:rsidR="00AD01F1" w:rsidRPr="00AD01F1">
              <w:rPr>
                <w:rFonts w:ascii="Arial" w:hAnsi="Arial" w:cs="Arial"/>
                <w:highlight w:val="cyan"/>
              </w:rPr>
              <w:t>.</w:t>
            </w:r>
            <w:r w:rsidR="00B43FC4">
              <w:rPr>
                <w:rFonts w:ascii="Arial" w:hAnsi="Arial" w:cs="Arial"/>
              </w:rPr>
              <w:t xml:space="preserve"> </w:t>
            </w:r>
            <w:r w:rsidR="00B66012">
              <w:rPr>
                <w:rFonts w:ascii="Arial" w:hAnsi="Arial" w:cs="Arial"/>
              </w:rPr>
              <w:t xml:space="preserve"> </w:t>
            </w:r>
            <w:r w:rsidR="004C01B0" w:rsidRPr="005B5A47">
              <w:rPr>
                <w:rFonts w:ascii="Arial" w:hAnsi="Arial" w:cs="Arial"/>
                <w:highlight w:val="blue"/>
              </w:rPr>
              <w:t xml:space="preserve">I estimate that learning and applying the knowledge on </w:t>
            </w:r>
            <w:r w:rsidR="00B52DDA">
              <w:rPr>
                <w:rFonts w:ascii="Arial" w:hAnsi="Arial" w:cs="Arial"/>
                <w:highlight w:val="blue"/>
              </w:rPr>
              <w:t>how to implement this system</w:t>
            </w:r>
            <w:r w:rsidR="00E5064C" w:rsidRPr="005B5A47">
              <w:rPr>
                <w:rFonts w:ascii="Arial" w:hAnsi="Arial" w:cs="Arial"/>
                <w:highlight w:val="blue"/>
              </w:rPr>
              <w:t xml:space="preserve"> </w:t>
            </w:r>
            <w:r w:rsidR="00AD01F1" w:rsidRPr="005B5A47">
              <w:rPr>
                <w:rFonts w:ascii="Arial" w:hAnsi="Arial" w:cs="Arial"/>
                <w:highlight w:val="blue"/>
              </w:rPr>
              <w:t xml:space="preserve">will take around </w:t>
            </w:r>
            <w:r w:rsidR="00E72C9C">
              <w:rPr>
                <w:rFonts w:ascii="Arial" w:hAnsi="Arial" w:cs="Arial"/>
                <w:highlight w:val="blue"/>
              </w:rPr>
              <w:t>15</w:t>
            </w:r>
            <w:r w:rsidR="00AD01F1" w:rsidRPr="005B5A47">
              <w:rPr>
                <w:rFonts w:ascii="Arial" w:hAnsi="Arial" w:cs="Arial"/>
                <w:highlight w:val="blue"/>
              </w:rPr>
              <w:t xml:space="preserve"> hours.</w:t>
            </w:r>
            <w:r w:rsidR="00CD6B1C" w:rsidRPr="005B5A47">
              <w:rPr>
                <w:rFonts w:ascii="Arial" w:hAnsi="Arial" w:cs="Arial"/>
                <w:highlight w:val="blue"/>
              </w:rPr>
              <w:t xml:space="preserve"> I will keep track of my hours in an Excel sheet.</w:t>
            </w:r>
            <w:r w:rsidR="000F6B1B" w:rsidRPr="005B5A47">
              <w:rPr>
                <w:rFonts w:ascii="Arial" w:hAnsi="Arial" w:cs="Arial"/>
                <w:highlight w:val="blue"/>
              </w:rPr>
              <w:t>”</w:t>
            </w:r>
          </w:p>
          <w:p w14:paraId="4CCF2EAA" w14:textId="77777777" w:rsidR="00D92C5C" w:rsidRDefault="00D92C5C" w:rsidP="0007302D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0295B6E6" w14:textId="4496401D" w:rsidR="00575858" w:rsidRPr="00494F8A" w:rsidRDefault="00575858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494F8A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34DFC2B4" w14:textId="77777777" w:rsidR="00494F8A" w:rsidRDefault="008748AA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8748AA">
              <w:rPr>
                <w:rFonts w:ascii="Arial" w:hAnsi="Arial" w:cs="Arial"/>
                <w:i/>
                <w:iCs/>
              </w:rPr>
              <w:t>Designing and prototyping</w:t>
            </w:r>
          </w:p>
          <w:p w14:paraId="669F8EAE" w14:textId="77777777" w:rsidR="00D90D01" w:rsidRDefault="00D90D01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D90D01">
              <w:rPr>
                <w:rFonts w:ascii="Arial" w:hAnsi="Arial" w:cs="Arial"/>
                <w:i/>
                <w:iCs/>
              </w:rPr>
              <w:t>Testing and rolling out</w:t>
            </w:r>
          </w:p>
          <w:p w14:paraId="551BA6D5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5F3C60BD" w14:textId="080D6704" w:rsidR="00AB757A" w:rsidRP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157D62" w:rsidRPr="00EC0302" w14:paraId="7871D5DF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C12" w14:textId="53E085BC" w:rsidR="00E201A9" w:rsidRPr="00AC5546" w:rsidRDefault="00E201A9" w:rsidP="00157D62">
            <w:pPr>
              <w:rPr>
                <w:rFonts w:ascii="Arial" w:hAnsi="Arial" w:cs="Arial"/>
                <w:b/>
              </w:rPr>
            </w:pPr>
            <w:r w:rsidRPr="00AC5546">
              <w:rPr>
                <w:rFonts w:ascii="Arial" w:hAnsi="Arial" w:cs="Arial"/>
                <w:b/>
              </w:rPr>
              <w:lastRenderedPageBreak/>
              <w:t xml:space="preserve">Describe </w:t>
            </w:r>
            <w:r w:rsidR="004E733C" w:rsidRPr="00AC5546">
              <w:rPr>
                <w:rFonts w:ascii="Arial" w:hAnsi="Arial" w:cs="Arial"/>
                <w:b/>
              </w:rPr>
              <w:t xml:space="preserve">how </w:t>
            </w:r>
            <w:r w:rsidRPr="00AC5546">
              <w:rPr>
                <w:rFonts w:ascii="Arial" w:hAnsi="Arial" w:cs="Arial"/>
                <w:b/>
              </w:rPr>
              <w:t>your learning activity correspond</w:t>
            </w:r>
            <w:r w:rsidR="004E733C" w:rsidRPr="00AC5546">
              <w:rPr>
                <w:rFonts w:ascii="Arial" w:hAnsi="Arial" w:cs="Arial"/>
                <w:b/>
              </w:rPr>
              <w:t>s with</w:t>
            </w:r>
            <w:r w:rsidRPr="00AC5546">
              <w:rPr>
                <w:rFonts w:ascii="Arial" w:hAnsi="Arial" w:cs="Arial"/>
                <w:b/>
              </w:rPr>
              <w:t xml:space="preserve"> your learning outcome.</w:t>
            </w:r>
            <w:r w:rsidRPr="00AC5546">
              <w:rPr>
                <w:rFonts w:ascii="Arial" w:hAnsi="Arial" w:cs="Arial"/>
                <w:b/>
              </w:rPr>
              <w:br/>
            </w:r>
          </w:p>
          <w:p w14:paraId="215DF539" w14:textId="70235389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Which assignment(s) and activities will you carry out to achieve your learning </w:t>
            </w:r>
            <w:r w:rsidR="00E201A9" w:rsidRPr="00EC0302">
              <w:rPr>
                <w:rFonts w:ascii="Arial" w:hAnsi="Arial" w:cs="Arial"/>
              </w:rPr>
              <w:t>outcome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6F6BA7B" w14:textId="77777777" w:rsidR="00157D62" w:rsidRPr="006D5037" w:rsidRDefault="000248AB" w:rsidP="00157D62">
            <w:pPr>
              <w:rPr>
                <w:rFonts w:ascii="Arial" w:hAnsi="Arial" w:cs="Arial"/>
                <w:b/>
                <w:bCs/>
              </w:rPr>
            </w:pPr>
            <w:r w:rsidRPr="006D5037">
              <w:rPr>
                <w:rFonts w:ascii="Arial" w:hAnsi="Arial" w:cs="Arial"/>
                <w:b/>
                <w:bCs/>
              </w:rPr>
              <w:t>Learning goal 1:</w:t>
            </w:r>
          </w:p>
          <w:p w14:paraId="76734523" w14:textId="69E10E6B" w:rsidR="000248AB" w:rsidRDefault="00413525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will work on a prototype </w:t>
            </w:r>
            <w:r w:rsidR="00765F86">
              <w:rPr>
                <w:rFonts w:ascii="Arial" w:hAnsi="Arial" w:cs="Arial"/>
              </w:rPr>
              <w:t>for a small 2D or 3D</w:t>
            </w:r>
            <w:r>
              <w:rPr>
                <w:rFonts w:ascii="Arial" w:hAnsi="Arial" w:cs="Arial"/>
              </w:rPr>
              <w:t xml:space="preserve">. </w:t>
            </w:r>
            <w:r w:rsidR="00F11666">
              <w:rPr>
                <w:rFonts w:ascii="Arial" w:hAnsi="Arial" w:cs="Arial"/>
              </w:rPr>
              <w:t xml:space="preserve">It will </w:t>
            </w:r>
            <w:r w:rsidR="00E26CF3">
              <w:rPr>
                <w:rFonts w:ascii="Arial" w:hAnsi="Arial" w:cs="Arial"/>
              </w:rPr>
              <w:t>be a topdown strategy game</w:t>
            </w:r>
            <w:r w:rsidR="0076352B">
              <w:rPr>
                <w:rFonts w:ascii="Arial" w:hAnsi="Arial" w:cs="Arial"/>
              </w:rPr>
              <w:t xml:space="preserve">, since that’s </w:t>
            </w:r>
            <w:r w:rsidR="001D27D2">
              <w:rPr>
                <w:rFonts w:ascii="Arial" w:hAnsi="Arial" w:cs="Arial"/>
              </w:rPr>
              <w:t>not something I’ve made before</w:t>
            </w:r>
            <w:r w:rsidR="0076352B">
              <w:rPr>
                <w:rFonts w:ascii="Arial" w:hAnsi="Arial" w:cs="Arial"/>
              </w:rPr>
              <w:t xml:space="preserve"> </w:t>
            </w:r>
            <w:r w:rsidR="00CA79BB">
              <w:rPr>
                <w:rFonts w:ascii="Arial" w:hAnsi="Arial" w:cs="Arial"/>
              </w:rPr>
              <w:t>but have always enjoyed playing games with such a setting.</w:t>
            </w:r>
          </w:p>
          <w:p w14:paraId="1FA72902" w14:textId="77777777" w:rsidR="00D26BDB" w:rsidRDefault="00D26BDB" w:rsidP="00157D62">
            <w:pPr>
              <w:rPr>
                <w:rFonts w:ascii="Arial" w:hAnsi="Arial" w:cs="Arial"/>
              </w:rPr>
            </w:pPr>
          </w:p>
          <w:p w14:paraId="61779452" w14:textId="2075CA4F" w:rsidR="000248AB" w:rsidRPr="006D5037" w:rsidRDefault="000248AB" w:rsidP="00157D62">
            <w:pPr>
              <w:rPr>
                <w:rFonts w:ascii="Arial" w:hAnsi="Arial" w:cs="Arial"/>
                <w:b/>
                <w:bCs/>
              </w:rPr>
            </w:pPr>
            <w:r w:rsidRPr="006D5037">
              <w:rPr>
                <w:rFonts w:ascii="Arial" w:hAnsi="Arial" w:cs="Arial"/>
                <w:b/>
                <w:bCs/>
              </w:rPr>
              <w:t>Learning goal 2:</w:t>
            </w:r>
          </w:p>
          <w:p w14:paraId="7EB7B36A" w14:textId="2176BB34" w:rsidR="000221BA" w:rsidRDefault="000221BA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wined together with the learning activity of learning goal 1, I will </w:t>
            </w:r>
            <w:r w:rsidR="002E1F13">
              <w:rPr>
                <w:rFonts w:ascii="Arial" w:hAnsi="Arial" w:cs="Arial"/>
              </w:rPr>
              <w:t>implement a small but functioning in-game shop which will be used for microtransactions processed by the Google Play Store.</w:t>
            </w:r>
            <w:r w:rsidR="0014349B">
              <w:rPr>
                <w:rFonts w:ascii="Arial" w:hAnsi="Arial" w:cs="Arial"/>
              </w:rPr>
              <w:t xml:space="preserve"> The items that can be bought have to be relevant in some way (cosmetics, ad-removal</w:t>
            </w:r>
            <w:r w:rsidR="004F5B45">
              <w:rPr>
                <w:rFonts w:ascii="Arial" w:hAnsi="Arial" w:cs="Arial"/>
              </w:rPr>
              <w:t>) to the game, but not negatively impact it</w:t>
            </w:r>
            <w:r w:rsidR="00CB2187">
              <w:rPr>
                <w:rFonts w:ascii="Arial" w:hAnsi="Arial" w:cs="Arial"/>
              </w:rPr>
              <w:t>.</w:t>
            </w:r>
          </w:p>
          <w:p w14:paraId="54025488" w14:textId="265D399A" w:rsidR="000248AB" w:rsidRPr="00EC0302" w:rsidRDefault="000248AB" w:rsidP="00157D62">
            <w:pPr>
              <w:rPr>
                <w:rFonts w:ascii="Arial" w:hAnsi="Arial" w:cs="Arial"/>
              </w:rPr>
            </w:pPr>
          </w:p>
        </w:tc>
      </w:tr>
      <w:tr w:rsidR="00157D62" w:rsidRPr="00EC0302" w14:paraId="4B913413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9FCB" w14:textId="62844EAD" w:rsidR="00E201A9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Which product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 (or outcome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) will you work on to demonstrate the extent to which you have achieved your learning </w:t>
            </w:r>
            <w:r w:rsidR="00777790" w:rsidRPr="00EC0302">
              <w:rPr>
                <w:rFonts w:ascii="Arial" w:hAnsi="Arial" w:cs="Arial"/>
                <w:b/>
                <w:bCs/>
              </w:rPr>
              <w:t>outcome</w:t>
            </w:r>
            <w:r w:rsidRPr="00EC0302">
              <w:rPr>
                <w:rFonts w:ascii="Arial" w:hAnsi="Arial" w:cs="Arial"/>
                <w:b/>
                <w:bCs/>
              </w:rPr>
              <w:t xml:space="preserve">? Describe what the essential conditions, necessary </w:t>
            </w:r>
            <w:r w:rsidR="00BB213C" w:rsidRPr="00EC0302">
              <w:rPr>
                <w:rFonts w:ascii="Arial" w:hAnsi="Arial" w:cs="Arial"/>
                <w:b/>
                <w:bCs/>
              </w:rPr>
              <w:t>characteristics,</w:t>
            </w:r>
            <w:r w:rsidRPr="00EC0302">
              <w:rPr>
                <w:rFonts w:ascii="Arial" w:hAnsi="Arial" w:cs="Arial"/>
                <w:b/>
                <w:bCs/>
              </w:rPr>
              <w:t xml:space="preserve"> and requirements of each product (outcome) should be?</w:t>
            </w:r>
            <w:r w:rsidRPr="00EC0302">
              <w:rPr>
                <w:rFonts w:ascii="Arial" w:hAnsi="Arial" w:cs="Arial"/>
                <w:b/>
                <w:bCs/>
              </w:rPr>
              <w:br/>
            </w:r>
          </w:p>
          <w:p w14:paraId="5E62864B" w14:textId="19816492" w:rsidR="00157D62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</w:rPr>
              <w:t xml:space="preserve">What is the least you </w:t>
            </w:r>
            <w:r w:rsidR="00BB213C" w:rsidRPr="00EC0302">
              <w:rPr>
                <w:rFonts w:ascii="Arial" w:hAnsi="Arial" w:cs="Arial"/>
              </w:rPr>
              <w:t>must</w:t>
            </w:r>
            <w:r w:rsidRPr="00EC0302">
              <w:rPr>
                <w:rFonts w:ascii="Arial" w:hAnsi="Arial" w:cs="Arial"/>
              </w:rPr>
              <w:t xml:space="preserve"> do to demonstrate that you have achieved your learning </w:t>
            </w:r>
            <w:r w:rsidR="00777790" w:rsidRPr="00EC0302">
              <w:rPr>
                <w:rFonts w:ascii="Arial" w:hAnsi="Arial" w:cs="Arial"/>
              </w:rPr>
              <w:t>outcomes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6F6223A" w14:textId="77777777" w:rsidR="00157D62" w:rsidRPr="00C72194" w:rsidRDefault="006D5037" w:rsidP="00157D62">
            <w:pPr>
              <w:rPr>
                <w:rFonts w:ascii="Arial" w:hAnsi="Arial" w:cs="Arial"/>
                <w:b/>
                <w:bCs/>
              </w:rPr>
            </w:pPr>
            <w:r w:rsidRPr="00C72194">
              <w:rPr>
                <w:rFonts w:ascii="Arial" w:hAnsi="Arial" w:cs="Arial"/>
                <w:b/>
                <w:bCs/>
              </w:rPr>
              <w:t>Learning goal 1:</w:t>
            </w:r>
          </w:p>
          <w:p w14:paraId="6D953E9C" w14:textId="77777777" w:rsidR="002E7681" w:rsidRDefault="00653D33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east I must have done</w:t>
            </w:r>
            <w:r w:rsidR="002E7681">
              <w:rPr>
                <w:rFonts w:ascii="Arial" w:hAnsi="Arial" w:cs="Arial"/>
              </w:rPr>
              <w:t xml:space="preserve"> is:</w:t>
            </w:r>
          </w:p>
          <w:p w14:paraId="57513FDD" w14:textId="77777777" w:rsidR="002E7681" w:rsidRDefault="002E7681" w:rsidP="00157D62">
            <w:pPr>
              <w:rPr>
                <w:rFonts w:ascii="Arial" w:hAnsi="Arial" w:cs="Arial"/>
              </w:rPr>
            </w:pPr>
          </w:p>
          <w:p w14:paraId="36E889B4" w14:textId="21448BF9" w:rsidR="0073204B" w:rsidRDefault="002E7681" w:rsidP="002E768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r w:rsidR="003A6335" w:rsidRPr="002E7681">
              <w:rPr>
                <w:rFonts w:ascii="Arial" w:hAnsi="Arial" w:cs="Arial"/>
              </w:rPr>
              <w:t>simple</w:t>
            </w:r>
            <w:r>
              <w:rPr>
                <w:rFonts w:ascii="Arial" w:hAnsi="Arial" w:cs="Arial"/>
              </w:rPr>
              <w:t xml:space="preserve"> but functional</w:t>
            </w:r>
            <w:r w:rsidR="003A6335" w:rsidRPr="002E7681">
              <w:rPr>
                <w:rFonts w:ascii="Arial" w:hAnsi="Arial" w:cs="Arial"/>
              </w:rPr>
              <w:t xml:space="preserve"> main menu</w:t>
            </w:r>
            <w:r w:rsidR="00166306">
              <w:rPr>
                <w:rFonts w:ascii="Arial" w:hAnsi="Arial" w:cs="Arial"/>
              </w:rPr>
              <w:t>.</w:t>
            </w:r>
          </w:p>
          <w:p w14:paraId="24E1820A" w14:textId="2F6AB665" w:rsidR="006D5037" w:rsidRPr="002E7681" w:rsidRDefault="0073204B" w:rsidP="002E768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5979C7" w:rsidRPr="002E7681">
              <w:rPr>
                <w:rFonts w:ascii="Arial" w:hAnsi="Arial" w:cs="Arial"/>
              </w:rPr>
              <w:t xml:space="preserve"> gameplay level which contains an environment, </w:t>
            </w:r>
            <w:r w:rsidR="00145463">
              <w:rPr>
                <w:rFonts w:ascii="Arial" w:hAnsi="Arial" w:cs="Arial"/>
              </w:rPr>
              <w:t>and at least 1 fully self-sustaining enemy AI, which responds to player actions</w:t>
            </w:r>
            <w:r w:rsidR="00181D86">
              <w:rPr>
                <w:rFonts w:ascii="Arial" w:hAnsi="Arial" w:cs="Arial"/>
              </w:rPr>
              <w:t>.</w:t>
            </w:r>
            <w:r w:rsidR="00EB397A">
              <w:rPr>
                <w:rFonts w:ascii="Arial" w:hAnsi="Arial" w:cs="Arial"/>
              </w:rPr>
              <w:t xml:space="preserve"> </w:t>
            </w:r>
          </w:p>
          <w:p w14:paraId="6FA09DEA" w14:textId="77777777" w:rsidR="003A6335" w:rsidRDefault="003A6335" w:rsidP="00157D62">
            <w:pPr>
              <w:rPr>
                <w:rFonts w:ascii="Arial" w:hAnsi="Arial" w:cs="Arial"/>
              </w:rPr>
            </w:pPr>
          </w:p>
          <w:p w14:paraId="22975160" w14:textId="71AE8B25" w:rsidR="00DA5FBB" w:rsidRPr="00627ECE" w:rsidRDefault="006D5037" w:rsidP="00DA5FBB">
            <w:pPr>
              <w:rPr>
                <w:rFonts w:ascii="Arial" w:hAnsi="Arial" w:cs="Arial"/>
                <w:b/>
                <w:bCs/>
              </w:rPr>
            </w:pPr>
            <w:r w:rsidRPr="00627ECE">
              <w:rPr>
                <w:rFonts w:ascii="Arial" w:hAnsi="Arial" w:cs="Arial"/>
                <w:b/>
                <w:bCs/>
              </w:rPr>
              <w:t>Learning goal 2:</w:t>
            </w:r>
          </w:p>
          <w:p w14:paraId="2794541F" w14:textId="0A349A2F" w:rsidR="00DA5FBB" w:rsidRDefault="00DA5FBB" w:rsidP="00DA5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east I must have done is:</w:t>
            </w:r>
            <w:r w:rsidR="00E865AC">
              <w:rPr>
                <w:rFonts w:ascii="Arial" w:hAnsi="Arial" w:cs="Arial"/>
              </w:rPr>
              <w:t xml:space="preserve"> </w:t>
            </w:r>
          </w:p>
          <w:p w14:paraId="1F0BB041" w14:textId="77777777" w:rsidR="004E5FC0" w:rsidRDefault="004E5FC0" w:rsidP="00DA5FBB">
            <w:pPr>
              <w:rPr>
                <w:rFonts w:ascii="Arial" w:hAnsi="Arial" w:cs="Arial"/>
              </w:rPr>
            </w:pPr>
          </w:p>
          <w:p w14:paraId="6ADAB088" w14:textId="77777777" w:rsidR="005135F2" w:rsidRDefault="00E865AC" w:rsidP="00196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earch </w:t>
            </w:r>
            <w:r w:rsidR="00196871">
              <w:rPr>
                <w:rFonts w:ascii="Arial" w:hAnsi="Arial" w:cs="Arial"/>
              </w:rPr>
              <w:t>existing mobile games with similar financial infrastructures (microtransaction shop, ad deployment)</w:t>
            </w:r>
          </w:p>
          <w:p w14:paraId="7A41DB91" w14:textId="17524742" w:rsidR="00E6228D" w:rsidRPr="005135F2" w:rsidRDefault="00E6228D" w:rsidP="00196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plement a prototype of such a financial system into the previously mentioned </w:t>
            </w:r>
            <w:r w:rsidR="00EF5F17">
              <w:rPr>
                <w:rFonts w:ascii="Arial" w:hAnsi="Arial" w:cs="Arial"/>
              </w:rPr>
              <w:t>game (learning goal 1)</w:t>
            </w:r>
          </w:p>
        </w:tc>
      </w:tr>
      <w:tr w:rsidR="00E201A9" w:rsidRPr="00EC0302" w14:paraId="026F49FE" w14:textId="77777777" w:rsidTr="5DC01711">
        <w:trPr>
          <w:trHeight w:val="1756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5951" w14:textId="7EEC376B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Describe your portfolio item</w:t>
            </w:r>
            <w:r w:rsidR="00BB213C">
              <w:rPr>
                <w:rFonts w:ascii="Arial" w:hAnsi="Arial" w:cs="Arial"/>
              </w:rPr>
              <w:t>(s)</w:t>
            </w:r>
            <w:r w:rsidR="00EC0302" w:rsidRPr="00EC0302">
              <w:rPr>
                <w:rFonts w:ascii="Arial" w:hAnsi="Arial" w:cs="Arial"/>
              </w:rPr>
              <w:t>: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8474D5B" w14:textId="43A808C3" w:rsidR="00E201A9" w:rsidRPr="00176B97" w:rsidRDefault="004E5FC0" w:rsidP="00157D62">
            <w:r>
              <w:rPr>
                <w:rFonts w:ascii="Arial" w:hAnsi="Arial" w:cs="Arial"/>
              </w:rPr>
              <w:t xml:space="preserve">A </w:t>
            </w:r>
            <w:r w:rsidR="006E6D8B">
              <w:rPr>
                <w:rFonts w:ascii="Arial" w:hAnsi="Arial" w:cs="Arial"/>
              </w:rPr>
              <w:t>small topdown 2D (or 3D, depending on the results of my iterations)</w:t>
            </w:r>
            <w:r w:rsidR="00851C2C">
              <w:rPr>
                <w:rFonts w:ascii="Arial" w:hAnsi="Arial" w:cs="Arial"/>
              </w:rPr>
              <w:t xml:space="preserve"> strategy</w:t>
            </w:r>
            <w:r w:rsidR="002016ED">
              <w:rPr>
                <w:rFonts w:ascii="Arial" w:hAnsi="Arial" w:cs="Arial"/>
              </w:rPr>
              <w:t xml:space="preserve"> game, which will be deployed on the Google Play Store</w:t>
            </w:r>
            <w:r w:rsidR="00FE0D28">
              <w:rPr>
                <w:rFonts w:ascii="Arial" w:hAnsi="Arial" w:cs="Arial"/>
              </w:rPr>
              <w:t>, so that the economical systems mentioned in learning goal 2 are properly demonstrated.</w:t>
            </w:r>
          </w:p>
        </w:tc>
      </w:tr>
      <w:tr w:rsidR="00E201A9" w:rsidRPr="00EC0302" w14:paraId="10CE8889" w14:textId="77777777" w:rsidTr="5DC01711">
        <w:trPr>
          <w:trHeight w:val="2479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8E12" w14:textId="74973978" w:rsidR="00E201A9" w:rsidRPr="00EC0302" w:rsidRDefault="00E201A9" w:rsidP="5DC01711">
            <w:pPr>
              <w:rPr>
                <w:rFonts w:ascii="Arial" w:hAnsi="Arial" w:cs="Arial"/>
              </w:rPr>
            </w:pPr>
            <w:r w:rsidRPr="5DC01711">
              <w:rPr>
                <w:rFonts w:ascii="Arial" w:hAnsi="Arial" w:cs="Arial"/>
              </w:rPr>
              <w:t>Which sources (literature</w:t>
            </w:r>
            <w:r w:rsidR="688062EE" w:rsidRPr="5DC01711">
              <w:rPr>
                <w:rFonts w:ascii="Arial" w:hAnsi="Arial" w:cs="Arial"/>
              </w:rPr>
              <w:t>,</w:t>
            </w:r>
            <w:r w:rsidR="03D9D0CB" w:rsidRPr="5DC01711">
              <w:rPr>
                <w:rFonts w:ascii="Arial" w:hAnsi="Arial" w:cs="Arial"/>
              </w:rPr>
              <w:t xml:space="preserve"> </w:t>
            </w:r>
            <w:r w:rsidRPr="5DC01711">
              <w:rPr>
                <w:rFonts w:ascii="Arial" w:hAnsi="Arial" w:cs="Arial"/>
              </w:rPr>
              <w:t>tools</w:t>
            </w:r>
            <w:r w:rsidR="3BE6B330" w:rsidRPr="5DC01711">
              <w:rPr>
                <w:rFonts w:ascii="Arial" w:hAnsi="Arial" w:cs="Arial"/>
              </w:rPr>
              <w:t>,</w:t>
            </w:r>
            <w:r w:rsidR="37721963" w:rsidRPr="5DC01711">
              <w:rPr>
                <w:rFonts w:ascii="Arial" w:hAnsi="Arial" w:cs="Arial"/>
              </w:rPr>
              <w:t xml:space="preserve"> books, blogs, specialist journals, video tutorials, keynote speeches, interviews, etc.</w:t>
            </w:r>
            <w:r w:rsidRPr="5DC01711">
              <w:rPr>
                <w:rFonts w:ascii="Arial" w:hAnsi="Arial" w:cs="Arial"/>
              </w:rPr>
              <w:t>) will you consult and why?</w:t>
            </w:r>
            <w:r w:rsidR="00175AE4">
              <w:rPr>
                <w:rFonts w:ascii="Arial" w:hAnsi="Arial" w:cs="Arial"/>
              </w:rPr>
              <w:t xml:space="preserve"> </w:t>
            </w:r>
            <w:r w:rsidR="00175AE4" w:rsidRPr="00EC0302">
              <w:rPr>
                <w:rFonts w:ascii="Arial" w:hAnsi="Arial" w:cs="Arial"/>
              </w:rPr>
              <w:t>Which software/hardware will you use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7FA9CD2" w14:textId="3C55C5DB" w:rsidR="00E201A9" w:rsidRDefault="00141EB0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521C26">
              <w:rPr>
                <w:rFonts w:ascii="Arial" w:hAnsi="Arial" w:cs="Arial"/>
              </w:rPr>
              <w:t>earning goal 1</w:t>
            </w:r>
            <w:r>
              <w:rPr>
                <w:rFonts w:ascii="Arial" w:hAnsi="Arial" w:cs="Arial"/>
              </w:rPr>
              <w:t xml:space="preserve"> &amp; 2</w:t>
            </w:r>
            <w:r w:rsidR="00521C26">
              <w:rPr>
                <w:rFonts w:ascii="Arial" w:hAnsi="Arial" w:cs="Arial"/>
              </w:rPr>
              <w:t>:</w:t>
            </w:r>
          </w:p>
          <w:p w14:paraId="51F415CF" w14:textId="77777777" w:rsidR="00521C26" w:rsidRDefault="00521C26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ty documentation, official Unity tutorials</w:t>
            </w:r>
            <w:r w:rsidR="00FC5422">
              <w:rPr>
                <w:rFonts w:ascii="Arial" w:hAnsi="Arial" w:cs="Arial"/>
              </w:rPr>
              <w:t>,</w:t>
            </w:r>
            <w:r w:rsidR="00791678">
              <w:rPr>
                <w:rFonts w:ascii="Arial" w:hAnsi="Arial" w:cs="Arial"/>
              </w:rPr>
              <w:t xml:space="preserve"> GDC talks, </w:t>
            </w:r>
            <w:r w:rsidR="005B76D0">
              <w:rPr>
                <w:rFonts w:ascii="Arial" w:hAnsi="Arial" w:cs="Arial"/>
              </w:rPr>
              <w:t>written/</w:t>
            </w:r>
            <w:r w:rsidR="001A4E31">
              <w:rPr>
                <w:rFonts w:ascii="Arial" w:hAnsi="Arial" w:cs="Arial"/>
              </w:rPr>
              <w:t>YouTube</w:t>
            </w:r>
            <w:r w:rsidR="005B76D0">
              <w:rPr>
                <w:rFonts w:ascii="Arial" w:hAnsi="Arial" w:cs="Arial"/>
              </w:rPr>
              <w:t xml:space="preserve"> </w:t>
            </w:r>
            <w:r w:rsidR="00791678">
              <w:rPr>
                <w:rFonts w:ascii="Arial" w:hAnsi="Arial" w:cs="Arial"/>
              </w:rPr>
              <w:t>tutorials, forum</w:t>
            </w:r>
            <w:r w:rsidR="001A4E31">
              <w:rPr>
                <w:rFonts w:ascii="Arial" w:hAnsi="Arial" w:cs="Arial"/>
              </w:rPr>
              <w:t xml:space="preserve"> posts</w:t>
            </w:r>
          </w:p>
          <w:p w14:paraId="35C1DFD9" w14:textId="23479767" w:rsidR="00350F30" w:rsidRDefault="00350F30" w:rsidP="00157D62">
            <w:pPr>
              <w:rPr>
                <w:rFonts w:ascii="Arial" w:hAnsi="Arial" w:cs="Arial"/>
              </w:rPr>
            </w:pPr>
          </w:p>
          <w:p w14:paraId="0C88175F" w14:textId="428B01FC" w:rsidR="002D3A19" w:rsidRDefault="002D3A19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ty</w:t>
            </w:r>
          </w:p>
          <w:p w14:paraId="02765604" w14:textId="714DFEDD" w:rsidR="00350F30" w:rsidRPr="00EC0302" w:rsidRDefault="00351AEA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cel</w:t>
            </w:r>
          </w:p>
        </w:tc>
      </w:tr>
      <w:tr w:rsidR="00283DFD" w:rsidRPr="00EC0302" w14:paraId="7EEC9F8C" w14:textId="77777777" w:rsidTr="5DC01711">
        <w:trPr>
          <w:trHeight w:val="1638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AB3A3" w14:textId="77777777" w:rsidR="00283DFD" w:rsidRPr="00A116C5" w:rsidRDefault="00283DFD" w:rsidP="00283DFD">
            <w:pPr>
              <w:rPr>
                <w:rFonts w:ascii="Arial" w:hAnsi="Arial" w:cs="Arial"/>
                <w:b/>
                <w:bCs/>
              </w:rPr>
            </w:pPr>
            <w:r w:rsidRPr="00A116C5">
              <w:rPr>
                <w:rFonts w:ascii="Arial" w:hAnsi="Arial" w:cs="Arial"/>
                <w:b/>
                <w:bCs/>
              </w:rPr>
              <w:lastRenderedPageBreak/>
              <w:t>Previous Learning Outcomes</w:t>
            </w:r>
          </w:p>
          <w:p w14:paraId="0EDE1459" w14:textId="77777777" w:rsidR="00283DFD" w:rsidRDefault="00283DFD" w:rsidP="00283DFD">
            <w:pPr>
              <w:rPr>
                <w:rFonts w:ascii="Arial" w:hAnsi="Arial" w:cs="Arial"/>
              </w:rPr>
            </w:pPr>
          </w:p>
          <w:p w14:paraId="245DC3C4" w14:textId="2CE464A5" w:rsidR="00283DFD" w:rsidRPr="00EC0302" w:rsidRDefault="00283DFD" w:rsidP="00283D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paste the learning outcomes of modules here. Explain the relation with your current learning outcome and/or portfolio item, and or/ other CMGT modules.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BA70589" w14:textId="77777777" w:rsidR="00283DFD" w:rsidRPr="00671E39" w:rsidRDefault="00283DFD" w:rsidP="00283DFD">
            <w:pPr>
              <w:rPr>
                <w:rFonts w:ascii="Arial" w:hAnsi="Arial" w:cs="Arial"/>
                <w:sz w:val="26"/>
                <w:szCs w:val="26"/>
              </w:rPr>
            </w:pPr>
            <w:r w:rsidRPr="00671E39">
              <w:rPr>
                <w:rFonts w:ascii="Arial" w:hAnsi="Arial" w:cs="Arial"/>
                <w:sz w:val="26"/>
                <w:szCs w:val="26"/>
              </w:rPr>
              <w:t xml:space="preserve">Personal Portfolio (or other CMGT module): </w:t>
            </w:r>
            <w:r w:rsidRPr="00671E39">
              <w:rPr>
                <w:rFonts w:ascii="Arial" w:hAnsi="Arial" w:cs="Arial"/>
                <w:i/>
                <w:iCs/>
                <w:sz w:val="26"/>
                <w:szCs w:val="26"/>
              </w:rPr>
              <w:t>1</w:t>
            </w:r>
          </w:p>
          <w:p w14:paraId="2476EC3E" w14:textId="77777777" w:rsidR="00C7012E" w:rsidRPr="0095011A" w:rsidRDefault="00C7012E" w:rsidP="00283DFD">
            <w:pPr>
              <w:rPr>
                <w:rFonts w:ascii="Arial" w:hAnsi="Arial" w:cs="Arial"/>
              </w:rPr>
            </w:pPr>
            <w:r w:rsidRPr="0095011A">
              <w:rPr>
                <w:rFonts w:ascii="Arial" w:hAnsi="Arial" w:cs="Arial"/>
                <w:u w:val="single"/>
              </w:rPr>
              <w:t>Learning outcome 1:</w:t>
            </w:r>
            <w:r w:rsidRPr="0095011A">
              <w:rPr>
                <w:rFonts w:ascii="Arial" w:hAnsi="Arial" w:cs="Arial"/>
              </w:rPr>
              <w:t xml:space="preserve"> </w:t>
            </w:r>
          </w:p>
          <w:p w14:paraId="29F80B3F" w14:textId="04D929E7" w:rsidR="00EC2864" w:rsidRPr="00EC2864" w:rsidRDefault="00C7012E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“As an engineer looking for an internship and with limited knowledge of HTML, CSS, Javascript, I want to practice those elements to gain the capability of developing a properly running &amp; looking portfolio website, and create some mini-prototypes to demonstrate gained skills, and gather this knowledge in a reflection. I intend to spend around 42 hours.”</w:t>
            </w:r>
          </w:p>
          <w:p w14:paraId="69231356" w14:textId="77777777" w:rsidR="002C298D" w:rsidRPr="00EC2864" w:rsidRDefault="002C298D" w:rsidP="002C298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1A293B7E" w14:textId="77777777" w:rsidR="00EC2864" w:rsidRPr="00EC2864" w:rsidRDefault="00EC2864" w:rsidP="00283DF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E7FBDA" w14:textId="28B2C275" w:rsidR="006E530B" w:rsidRPr="0095011A" w:rsidRDefault="006E530B" w:rsidP="00283DFD">
            <w:pPr>
              <w:rPr>
                <w:rFonts w:ascii="Arial" w:hAnsi="Arial" w:cs="Arial"/>
                <w:u w:val="single"/>
              </w:rPr>
            </w:pPr>
            <w:r w:rsidRPr="0095011A">
              <w:rPr>
                <w:rFonts w:ascii="Arial" w:hAnsi="Arial" w:cs="Arial"/>
                <w:u w:val="single"/>
              </w:rPr>
              <w:t>Learning outcome 2:</w:t>
            </w:r>
          </w:p>
          <w:p w14:paraId="6CDACA6F" w14:textId="4D75386A" w:rsidR="006E530B" w:rsidRPr="00EC2864" w:rsidRDefault="006E530B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“As an engineer looking for an internship and with limited knowledge of what a website should contain, as well as knowledge on UI/UX design, I want to gather knowledge regarding those areas to gain the capability of designing (pleasing UI/UX) a relevant (important information should be present) portfolio website, and gather this knowledge in a reflection. I intend to spend around 42 hours.</w:t>
            </w:r>
            <w:r w:rsidR="003E53D4" w:rsidRPr="00EC2864">
              <w:rPr>
                <w:rFonts w:ascii="Arial" w:hAnsi="Arial" w:cs="Arial"/>
                <w:sz w:val="22"/>
                <w:szCs w:val="22"/>
              </w:rPr>
              <w:t>”</w:t>
            </w:r>
          </w:p>
          <w:p w14:paraId="25022A3A" w14:textId="77777777" w:rsidR="003E53D4" w:rsidRPr="00EC2864" w:rsidRDefault="003E53D4" w:rsidP="00283DF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FB1409E" w14:textId="40DF146E" w:rsidR="00283DFD" w:rsidRPr="00EC2864" w:rsidRDefault="00283DFD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Short description of portfolio item: </w:t>
            </w:r>
            <w:r w:rsidR="00824C4B" w:rsidRPr="00EC2864">
              <w:rPr>
                <w:rFonts w:ascii="Arial" w:hAnsi="Arial" w:cs="Arial"/>
                <w:sz w:val="22"/>
                <w:szCs w:val="22"/>
              </w:rPr>
              <w:t xml:space="preserve">prototype </w:t>
            </w:r>
            <w:r w:rsidR="0070359F" w:rsidRPr="00EC2864">
              <w:rPr>
                <w:rFonts w:ascii="Arial" w:hAnsi="Arial" w:cs="Arial"/>
                <w:sz w:val="22"/>
                <w:szCs w:val="22"/>
              </w:rPr>
              <w:t>interactive website (basis for 2</w:t>
            </w:r>
            <w:r w:rsidR="0070359F" w:rsidRPr="00EC2864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="0070359F" w:rsidRPr="00EC2864">
              <w:rPr>
                <w:rFonts w:ascii="Arial" w:hAnsi="Arial" w:cs="Arial"/>
                <w:sz w:val="22"/>
                <w:szCs w:val="22"/>
              </w:rPr>
              <w:t xml:space="preserve"> term)</w:t>
            </w:r>
            <w:r w:rsidR="003C6187" w:rsidRPr="00EC2864">
              <w:rPr>
                <w:rFonts w:ascii="Arial" w:hAnsi="Arial" w:cs="Arial"/>
                <w:sz w:val="22"/>
                <w:szCs w:val="22"/>
              </w:rPr>
              <w:t>, consisting of multiple code &amp; UI/UX prototypes</w:t>
            </w:r>
            <w:r w:rsidR="00B5423B" w:rsidRPr="00EC2864">
              <w:rPr>
                <w:rFonts w:ascii="Arial" w:hAnsi="Arial" w:cs="Arial"/>
                <w:sz w:val="22"/>
                <w:szCs w:val="22"/>
              </w:rPr>
              <w:t xml:space="preserve"> and research questions.</w:t>
            </w:r>
          </w:p>
          <w:p w14:paraId="40106BA5" w14:textId="77777777" w:rsidR="00283DFD" w:rsidRPr="00EC2864" w:rsidRDefault="00283DFD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4EE798E9" w14:textId="77777777" w:rsidR="00283DFD" w:rsidRDefault="00283DFD" w:rsidP="00283DFD">
            <w:pPr>
              <w:rPr>
                <w:rFonts w:ascii="Arial" w:hAnsi="Arial" w:cs="Arial"/>
              </w:rPr>
            </w:pPr>
          </w:p>
          <w:p w14:paraId="69B40044" w14:textId="635D9132" w:rsidR="009D38DA" w:rsidRPr="00EC2864" w:rsidRDefault="009D38DA" w:rsidP="009D38DA">
            <w:pPr>
              <w:rPr>
                <w:rFonts w:ascii="Arial" w:hAnsi="Arial" w:cs="Arial"/>
                <w:sz w:val="26"/>
                <w:szCs w:val="26"/>
              </w:rPr>
            </w:pPr>
            <w:r w:rsidRPr="00EC2864">
              <w:rPr>
                <w:rFonts w:ascii="Arial" w:hAnsi="Arial" w:cs="Arial"/>
                <w:sz w:val="26"/>
                <w:szCs w:val="26"/>
              </w:rPr>
              <w:t xml:space="preserve">Personal Portfolio (or other CMGT module): </w:t>
            </w:r>
            <w:r w:rsidRPr="00EC2864">
              <w:rPr>
                <w:rFonts w:ascii="Arial" w:hAnsi="Arial" w:cs="Arial"/>
                <w:i/>
                <w:iCs/>
                <w:sz w:val="26"/>
                <w:szCs w:val="26"/>
              </w:rPr>
              <w:t>2</w:t>
            </w:r>
          </w:p>
          <w:p w14:paraId="397B1A6D" w14:textId="77777777" w:rsidR="009D38DA" w:rsidRPr="0095011A" w:rsidRDefault="009D38DA" w:rsidP="009D38DA">
            <w:pPr>
              <w:rPr>
                <w:rFonts w:ascii="Arial" w:hAnsi="Arial" w:cs="Arial"/>
              </w:rPr>
            </w:pPr>
            <w:r w:rsidRPr="0095011A">
              <w:rPr>
                <w:rFonts w:ascii="Arial" w:hAnsi="Arial" w:cs="Arial"/>
                <w:u w:val="single"/>
              </w:rPr>
              <w:t>Learning outcome 1:</w:t>
            </w:r>
            <w:r w:rsidRPr="0095011A">
              <w:rPr>
                <w:rFonts w:ascii="Arial" w:hAnsi="Arial" w:cs="Arial"/>
              </w:rPr>
              <w:t xml:space="preserve"> </w:t>
            </w:r>
          </w:p>
          <w:p w14:paraId="353D23D5" w14:textId="33FB89A6" w:rsidR="009D38DA" w:rsidRPr="00EC2864" w:rsidRDefault="00D55A2F" w:rsidP="009D38D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Style w:val="pspdfkit-8eut5gztkfn71zukw49x824t2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“As an engineer looking for an internship and in need of a better portfolio website, I want to make use of &amp; further improve/deepen my JavaScript programming capabilities (game mechanics, physics), by making a 2D platformer game, using Three.js, meant as an engagement tool for my portfolio website, so that I can eventually implement it into my portfolio website (separate from this course) and enter the industry with a proper-looking website and can convince potential employers to offer me an internship/job. I intend to spend around 42 hours on this learning goal.”</w:t>
            </w:r>
          </w:p>
          <w:p w14:paraId="5CE1B41F" w14:textId="77777777" w:rsidR="00F527AA" w:rsidRPr="00EC2864" w:rsidRDefault="00F527AA" w:rsidP="00F527A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0594734E" w14:textId="77777777" w:rsidR="009D38DA" w:rsidRPr="00EC2864" w:rsidRDefault="009D38DA" w:rsidP="009D38DA">
            <w:pPr>
              <w:rPr>
                <w:rFonts w:ascii="Arial" w:hAnsi="Arial" w:cs="Arial"/>
                <w:sz w:val="22"/>
                <w:szCs w:val="22"/>
              </w:rPr>
            </w:pPr>
          </w:p>
          <w:p w14:paraId="2B183168" w14:textId="77777777" w:rsidR="009D38DA" w:rsidRPr="0095011A" w:rsidRDefault="009D38DA" w:rsidP="009D38DA">
            <w:pPr>
              <w:rPr>
                <w:rFonts w:ascii="Arial" w:hAnsi="Arial" w:cs="Arial"/>
                <w:u w:val="single"/>
              </w:rPr>
            </w:pPr>
            <w:r w:rsidRPr="0095011A">
              <w:rPr>
                <w:rFonts w:ascii="Arial" w:hAnsi="Arial" w:cs="Arial"/>
                <w:u w:val="single"/>
              </w:rPr>
              <w:t>Learning outcome 2:</w:t>
            </w:r>
          </w:p>
          <w:p w14:paraId="6CCE2090" w14:textId="3CF38650" w:rsidR="009D38DA" w:rsidRPr="00EC2864" w:rsidRDefault="00C1148D" w:rsidP="009D38D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Style w:val="pspdfkit-8eut5gztkfn71zukw49x824t2"/>
                <w:rFonts w:ascii="Arial" w:hAnsi="Arial" w:cs="Arial"/>
                <w:sz w:val="22"/>
                <w:szCs w:val="22"/>
              </w:rPr>
              <w:t>“As an engineer with experience in only 1 industry-used engine, I want to familiarize myself with the Unreal Engine, preferably UE5. I will make a simple FPS minigame, with one main mechanic and goal, using C++. This will result in a new portfolio piece, which shows I have gained experience in Unreal Engine. I intend to spend around 42 hours on this learning goal.”</w:t>
            </w:r>
            <w:r w:rsidRPr="00EC2864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br/>
            </w:r>
          </w:p>
          <w:p w14:paraId="3AC42382" w14:textId="355BA2E9" w:rsidR="009D38DA" w:rsidRPr="00EC2864" w:rsidRDefault="009D38DA" w:rsidP="009D38D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Short description of portfolio item: </w:t>
            </w:r>
            <w:r w:rsidR="00630BB7" w:rsidRPr="00EC2864">
              <w:rPr>
                <w:rFonts w:ascii="Arial" w:hAnsi="Arial" w:cs="Arial"/>
                <w:sz w:val="22"/>
                <w:szCs w:val="22"/>
              </w:rPr>
              <w:t xml:space="preserve">small FPS game, created in the Unreal Engine </w:t>
            </w:r>
            <w:r w:rsidR="005E29B5" w:rsidRPr="00EC2864">
              <w:rPr>
                <w:rFonts w:ascii="Arial" w:hAnsi="Arial" w:cs="Arial"/>
                <w:sz w:val="22"/>
                <w:szCs w:val="22"/>
              </w:rPr>
              <w:t>with blueprints</w:t>
            </w:r>
          </w:p>
          <w:p w14:paraId="5E64F527" w14:textId="77777777" w:rsidR="00283DFD" w:rsidRDefault="009D38DA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2A0FB264" w14:textId="77777777" w:rsidR="00AB5003" w:rsidRDefault="00AB5003" w:rsidP="00283DF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73B615F" w14:textId="3F2FF0E4" w:rsidR="00AB5003" w:rsidRPr="00EC2864" w:rsidRDefault="00AB5003" w:rsidP="00AB5003">
            <w:pPr>
              <w:rPr>
                <w:rFonts w:ascii="Arial" w:hAnsi="Arial" w:cs="Arial"/>
                <w:sz w:val="26"/>
                <w:szCs w:val="26"/>
              </w:rPr>
            </w:pPr>
            <w:r w:rsidRPr="00EC2864">
              <w:rPr>
                <w:rFonts w:ascii="Arial" w:hAnsi="Arial" w:cs="Arial"/>
                <w:sz w:val="26"/>
                <w:szCs w:val="26"/>
              </w:rPr>
              <w:t xml:space="preserve">Personal Portfolio (or other CMGT module): </w:t>
            </w:r>
            <w:r>
              <w:rPr>
                <w:rFonts w:ascii="Arial" w:hAnsi="Arial" w:cs="Arial"/>
                <w:i/>
                <w:iCs/>
                <w:sz w:val="26"/>
                <w:szCs w:val="26"/>
              </w:rPr>
              <w:t>3</w:t>
            </w:r>
          </w:p>
          <w:p w14:paraId="7C135871" w14:textId="77777777" w:rsidR="00AB5003" w:rsidRPr="0095011A" w:rsidRDefault="00AB5003" w:rsidP="00AB5003">
            <w:pPr>
              <w:rPr>
                <w:rFonts w:ascii="Arial" w:hAnsi="Arial" w:cs="Arial"/>
              </w:rPr>
            </w:pPr>
            <w:r w:rsidRPr="0095011A">
              <w:rPr>
                <w:rFonts w:ascii="Arial" w:hAnsi="Arial" w:cs="Arial"/>
                <w:u w:val="single"/>
              </w:rPr>
              <w:t>Learning outcome 1:</w:t>
            </w:r>
            <w:r w:rsidRPr="0095011A">
              <w:rPr>
                <w:rFonts w:ascii="Arial" w:hAnsi="Arial" w:cs="Arial"/>
              </w:rPr>
              <w:t xml:space="preserve"> </w:t>
            </w:r>
          </w:p>
          <w:p w14:paraId="0D34EC94" w14:textId="77777777" w:rsidR="00AB5003" w:rsidRPr="00EC2864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Style w:val="pspdfkit-8eut5gztkfn71zukw49x824t2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“As an engineer looking for an internship and in need of a better portfolio website, I want to make use of &amp; further improve/deepen my JavaScript programming capabilities </w:t>
            </w:r>
            <w:r w:rsidRPr="00EC2864">
              <w:rPr>
                <w:rStyle w:val="pspdfkit-8eut5gztkfn71zukw49x824t2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lastRenderedPageBreak/>
              <w:t>(game mechanics, physics), by making a 2D platformer game, using Three.js, meant as an engagement tool for my portfolio website, so that I can eventually implement it into my portfolio website (separate from this course) and enter the industry with a proper-looking website and can convince potential employers to offer me an internship/job. I intend to spend around 42 hours on this learning goal.”</w:t>
            </w:r>
          </w:p>
          <w:p w14:paraId="42649141" w14:textId="77777777" w:rsidR="00AB5003" w:rsidRPr="00EC2864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272539E4" w14:textId="77777777" w:rsidR="00AB5003" w:rsidRPr="00EC2864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2A9A0C" w14:textId="77777777" w:rsidR="00AB5003" w:rsidRPr="0095011A" w:rsidRDefault="00AB5003" w:rsidP="00AB5003">
            <w:pPr>
              <w:rPr>
                <w:rFonts w:ascii="Arial" w:hAnsi="Arial" w:cs="Arial"/>
                <w:u w:val="single"/>
              </w:rPr>
            </w:pPr>
            <w:r w:rsidRPr="0095011A">
              <w:rPr>
                <w:rFonts w:ascii="Arial" w:hAnsi="Arial" w:cs="Arial"/>
                <w:u w:val="single"/>
              </w:rPr>
              <w:t>Learning outcome 2:</w:t>
            </w:r>
          </w:p>
          <w:p w14:paraId="2F649D5F" w14:textId="77777777" w:rsidR="00AB5003" w:rsidRPr="00EC2864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Style w:val="pspdfkit-8eut5gztkfn71zukw49x824t2"/>
                <w:rFonts w:ascii="Arial" w:hAnsi="Arial" w:cs="Arial"/>
                <w:sz w:val="22"/>
                <w:szCs w:val="22"/>
              </w:rPr>
              <w:t>“As an engineer with experience in only 1 industry-used engine, I want to familiarize myself with the Unreal Engine, preferably UE5. I will make a simple FPS minigame, with one main mechanic and goal, using C++. This will result in a new portfolio piece, which shows I have gained experience in Unreal Engine. I intend to spend around 42 hours on this learning goal.”</w:t>
            </w:r>
            <w:r w:rsidRPr="00EC2864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br/>
            </w:r>
          </w:p>
          <w:p w14:paraId="41F60547" w14:textId="77777777" w:rsidR="00AB5003" w:rsidRPr="00EC2864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Short description of portfolio item: small FPS game, created in the Unreal Engine with blueprints</w:t>
            </w:r>
          </w:p>
          <w:p w14:paraId="0CC8658E" w14:textId="16353E60" w:rsidR="00AB5003" w:rsidRPr="00EC0302" w:rsidRDefault="00AB5003" w:rsidP="00AB5003">
            <w:pPr>
              <w:rPr>
                <w:rFonts w:ascii="Arial" w:hAnsi="Arial" w:cs="Arial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</w:tc>
      </w:tr>
    </w:tbl>
    <w:p w14:paraId="02A6A65B" w14:textId="77777777" w:rsidR="00D57549" w:rsidRPr="00EC0302" w:rsidRDefault="00D57549">
      <w:pPr>
        <w:rPr>
          <w:rFonts w:ascii="Arial" w:hAnsi="Arial" w:cs="Arial"/>
        </w:rPr>
      </w:pPr>
    </w:p>
    <w:sectPr w:rsidR="00D57549" w:rsidRPr="00EC0302" w:rsidSect="00047B5D">
      <w:headerReference w:type="default" r:id="rId10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A9F23" w14:textId="77777777" w:rsidR="00416BED" w:rsidRDefault="00416BED" w:rsidP="00EC2864">
      <w:r>
        <w:separator/>
      </w:r>
    </w:p>
  </w:endnote>
  <w:endnote w:type="continuationSeparator" w:id="0">
    <w:p w14:paraId="3C46B089" w14:textId="77777777" w:rsidR="00416BED" w:rsidRDefault="00416BED" w:rsidP="00EC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61E20" w14:textId="77777777" w:rsidR="00416BED" w:rsidRDefault="00416BED" w:rsidP="00EC2864">
      <w:r>
        <w:separator/>
      </w:r>
    </w:p>
  </w:footnote>
  <w:footnote w:type="continuationSeparator" w:id="0">
    <w:p w14:paraId="4395AEB2" w14:textId="77777777" w:rsidR="00416BED" w:rsidRDefault="00416BED" w:rsidP="00EC28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9E522" w14:textId="77777777" w:rsidR="00EC2864" w:rsidRDefault="00EC2864" w:rsidP="00EC2864">
    <w:pPr>
      <w:pStyle w:val="Header"/>
      <w:ind w:left="10800" w:hanging="10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F88"/>
    <w:multiLevelType w:val="hybridMultilevel"/>
    <w:tmpl w:val="947004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C7412"/>
    <w:multiLevelType w:val="hybridMultilevel"/>
    <w:tmpl w:val="3EC46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15DA6"/>
    <w:multiLevelType w:val="multilevel"/>
    <w:tmpl w:val="F78EB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87247C"/>
    <w:multiLevelType w:val="hybridMultilevel"/>
    <w:tmpl w:val="E684F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47783"/>
    <w:multiLevelType w:val="multilevel"/>
    <w:tmpl w:val="69240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05F215D"/>
    <w:multiLevelType w:val="hybridMultilevel"/>
    <w:tmpl w:val="2598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505FB"/>
    <w:multiLevelType w:val="hybridMultilevel"/>
    <w:tmpl w:val="65140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B597A"/>
    <w:multiLevelType w:val="hybridMultilevel"/>
    <w:tmpl w:val="DBA0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770B2"/>
    <w:multiLevelType w:val="hybridMultilevel"/>
    <w:tmpl w:val="47F629EE"/>
    <w:lvl w:ilvl="0" w:tplc="0809000F">
      <w:start w:val="1"/>
      <w:numFmt w:val="decimal"/>
      <w:lvlText w:val="%1."/>
      <w:lvlJc w:val="left"/>
      <w:pPr>
        <w:ind w:left="480" w:hanging="360"/>
      </w:p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9" w15:restartNumberingAfterBreak="0">
    <w:nsid w:val="5A5118CE"/>
    <w:multiLevelType w:val="hybridMultilevel"/>
    <w:tmpl w:val="BDCA6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8C1D74"/>
    <w:multiLevelType w:val="multilevel"/>
    <w:tmpl w:val="4A8687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F2B40C5"/>
    <w:multiLevelType w:val="hybridMultilevel"/>
    <w:tmpl w:val="1C44D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7739FE"/>
    <w:multiLevelType w:val="hybridMultilevel"/>
    <w:tmpl w:val="9A86AC6E"/>
    <w:lvl w:ilvl="0" w:tplc="8D24199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F6187"/>
    <w:multiLevelType w:val="multilevel"/>
    <w:tmpl w:val="8AD44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1B138A"/>
    <w:multiLevelType w:val="multilevel"/>
    <w:tmpl w:val="972C0A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1256651"/>
    <w:multiLevelType w:val="multilevel"/>
    <w:tmpl w:val="E6F8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451FF8"/>
    <w:multiLevelType w:val="multilevel"/>
    <w:tmpl w:val="325C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86594A"/>
    <w:multiLevelType w:val="multilevel"/>
    <w:tmpl w:val="8F424B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7CEA0007"/>
    <w:multiLevelType w:val="hybridMultilevel"/>
    <w:tmpl w:val="8724E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F91BE4"/>
    <w:multiLevelType w:val="hybridMultilevel"/>
    <w:tmpl w:val="5BD44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1371213">
    <w:abstractNumId w:val="2"/>
  </w:num>
  <w:num w:numId="2" w16cid:durableId="1420559146">
    <w:abstractNumId w:val="13"/>
  </w:num>
  <w:num w:numId="3" w16cid:durableId="1936941137">
    <w:abstractNumId w:val="15"/>
  </w:num>
  <w:num w:numId="4" w16cid:durableId="1809737986">
    <w:abstractNumId w:val="4"/>
  </w:num>
  <w:num w:numId="5" w16cid:durableId="1023477597">
    <w:abstractNumId w:val="1"/>
  </w:num>
  <w:num w:numId="6" w16cid:durableId="1738894749">
    <w:abstractNumId w:val="19"/>
  </w:num>
  <w:num w:numId="7" w16cid:durableId="143200012">
    <w:abstractNumId w:val="8"/>
  </w:num>
  <w:num w:numId="8" w16cid:durableId="2076584417">
    <w:abstractNumId w:val="7"/>
  </w:num>
  <w:num w:numId="9" w16cid:durableId="1696425818">
    <w:abstractNumId w:val="9"/>
  </w:num>
  <w:num w:numId="10" w16cid:durableId="373968520">
    <w:abstractNumId w:val="11"/>
  </w:num>
  <w:num w:numId="11" w16cid:durableId="620497266">
    <w:abstractNumId w:val="5"/>
  </w:num>
  <w:num w:numId="12" w16cid:durableId="2083525360">
    <w:abstractNumId w:val="0"/>
  </w:num>
  <w:num w:numId="13" w16cid:durableId="1440760862">
    <w:abstractNumId w:val="17"/>
  </w:num>
  <w:num w:numId="14" w16cid:durableId="782306092">
    <w:abstractNumId w:val="14"/>
  </w:num>
  <w:num w:numId="15" w16cid:durableId="1533223393">
    <w:abstractNumId w:val="10"/>
  </w:num>
  <w:num w:numId="16" w16cid:durableId="1218971875">
    <w:abstractNumId w:val="18"/>
  </w:num>
  <w:num w:numId="17" w16cid:durableId="520583970">
    <w:abstractNumId w:val="16"/>
  </w:num>
  <w:num w:numId="18" w16cid:durableId="1666130765">
    <w:abstractNumId w:val="6"/>
  </w:num>
  <w:num w:numId="19" w16cid:durableId="1150098065">
    <w:abstractNumId w:val="3"/>
  </w:num>
  <w:num w:numId="20" w16cid:durableId="91528889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LG5gbm5iZGBko6SsGpxcWZ+XkgBSa1AGZrxWEsAAAA"/>
  </w:docVars>
  <w:rsids>
    <w:rsidRoot w:val="00DB4875"/>
    <w:rsid w:val="00000E2D"/>
    <w:rsid w:val="000034E1"/>
    <w:rsid w:val="00015711"/>
    <w:rsid w:val="000221BA"/>
    <w:rsid w:val="000248AB"/>
    <w:rsid w:val="00031075"/>
    <w:rsid w:val="00047B5D"/>
    <w:rsid w:val="0005716B"/>
    <w:rsid w:val="00070E29"/>
    <w:rsid w:val="0007302D"/>
    <w:rsid w:val="000A1EDB"/>
    <w:rsid w:val="000E09EB"/>
    <w:rsid w:val="000F6B1B"/>
    <w:rsid w:val="001048B9"/>
    <w:rsid w:val="0010576A"/>
    <w:rsid w:val="00105C29"/>
    <w:rsid w:val="001109A2"/>
    <w:rsid w:val="00140765"/>
    <w:rsid w:val="00141EB0"/>
    <w:rsid w:val="0014349B"/>
    <w:rsid w:val="00145463"/>
    <w:rsid w:val="00156583"/>
    <w:rsid w:val="00157D62"/>
    <w:rsid w:val="00166306"/>
    <w:rsid w:val="001725DA"/>
    <w:rsid w:val="00175AE4"/>
    <w:rsid w:val="00176B97"/>
    <w:rsid w:val="00181D86"/>
    <w:rsid w:val="00196871"/>
    <w:rsid w:val="00197C4F"/>
    <w:rsid w:val="001A076F"/>
    <w:rsid w:val="001A4345"/>
    <w:rsid w:val="001A4E31"/>
    <w:rsid w:val="001C0D56"/>
    <w:rsid w:val="001D27D2"/>
    <w:rsid w:val="001E533F"/>
    <w:rsid w:val="001E53D8"/>
    <w:rsid w:val="001E6F46"/>
    <w:rsid w:val="001E7B1E"/>
    <w:rsid w:val="002016ED"/>
    <w:rsid w:val="00235EC1"/>
    <w:rsid w:val="00237561"/>
    <w:rsid w:val="00270D87"/>
    <w:rsid w:val="002776E8"/>
    <w:rsid w:val="00283DFD"/>
    <w:rsid w:val="00296769"/>
    <w:rsid w:val="002A5FFA"/>
    <w:rsid w:val="002A6146"/>
    <w:rsid w:val="002C0AD7"/>
    <w:rsid w:val="002C298D"/>
    <w:rsid w:val="002D3A19"/>
    <w:rsid w:val="002D66E5"/>
    <w:rsid w:val="002E1F13"/>
    <w:rsid w:val="002E20CD"/>
    <w:rsid w:val="002E7681"/>
    <w:rsid w:val="002F6001"/>
    <w:rsid w:val="00302C33"/>
    <w:rsid w:val="0030385F"/>
    <w:rsid w:val="00303ADB"/>
    <w:rsid w:val="00323DEE"/>
    <w:rsid w:val="00324C4C"/>
    <w:rsid w:val="00326D4D"/>
    <w:rsid w:val="003274DF"/>
    <w:rsid w:val="00344FD6"/>
    <w:rsid w:val="00350F30"/>
    <w:rsid w:val="00351AEA"/>
    <w:rsid w:val="00353BCC"/>
    <w:rsid w:val="00364797"/>
    <w:rsid w:val="0037009F"/>
    <w:rsid w:val="0037368E"/>
    <w:rsid w:val="00382A31"/>
    <w:rsid w:val="00384199"/>
    <w:rsid w:val="003A4D64"/>
    <w:rsid w:val="003A6335"/>
    <w:rsid w:val="003B10C0"/>
    <w:rsid w:val="003B54F3"/>
    <w:rsid w:val="003C6187"/>
    <w:rsid w:val="003E36DC"/>
    <w:rsid w:val="003E53D4"/>
    <w:rsid w:val="00413525"/>
    <w:rsid w:val="00416BED"/>
    <w:rsid w:val="00420EC9"/>
    <w:rsid w:val="00442EF4"/>
    <w:rsid w:val="0045545F"/>
    <w:rsid w:val="0045607F"/>
    <w:rsid w:val="00467AD8"/>
    <w:rsid w:val="00492C96"/>
    <w:rsid w:val="00494F8A"/>
    <w:rsid w:val="004B0808"/>
    <w:rsid w:val="004B587F"/>
    <w:rsid w:val="004C01B0"/>
    <w:rsid w:val="004D0CC1"/>
    <w:rsid w:val="004D5771"/>
    <w:rsid w:val="004E5FC0"/>
    <w:rsid w:val="004E733C"/>
    <w:rsid w:val="004F260E"/>
    <w:rsid w:val="004F5B45"/>
    <w:rsid w:val="004F7AF4"/>
    <w:rsid w:val="005135F2"/>
    <w:rsid w:val="00521C26"/>
    <w:rsid w:val="00544B87"/>
    <w:rsid w:val="00552EE6"/>
    <w:rsid w:val="00560E72"/>
    <w:rsid w:val="00565860"/>
    <w:rsid w:val="00571142"/>
    <w:rsid w:val="00575858"/>
    <w:rsid w:val="00583BA9"/>
    <w:rsid w:val="005979C7"/>
    <w:rsid w:val="005B5A47"/>
    <w:rsid w:val="005B76D0"/>
    <w:rsid w:val="005E29B5"/>
    <w:rsid w:val="005F6DC5"/>
    <w:rsid w:val="006032D4"/>
    <w:rsid w:val="00605E0A"/>
    <w:rsid w:val="00627ECE"/>
    <w:rsid w:val="00630BB7"/>
    <w:rsid w:val="00640878"/>
    <w:rsid w:val="00653D33"/>
    <w:rsid w:val="006640AC"/>
    <w:rsid w:val="00665E02"/>
    <w:rsid w:val="00666B44"/>
    <w:rsid w:val="00666E66"/>
    <w:rsid w:val="00671E39"/>
    <w:rsid w:val="006D30CF"/>
    <w:rsid w:val="006D5037"/>
    <w:rsid w:val="006D56D5"/>
    <w:rsid w:val="006D7A74"/>
    <w:rsid w:val="006E0F30"/>
    <w:rsid w:val="006E530B"/>
    <w:rsid w:val="006E6D8B"/>
    <w:rsid w:val="0070359F"/>
    <w:rsid w:val="007126F1"/>
    <w:rsid w:val="00722B37"/>
    <w:rsid w:val="00723C54"/>
    <w:rsid w:val="0073204B"/>
    <w:rsid w:val="007351B6"/>
    <w:rsid w:val="00744C8F"/>
    <w:rsid w:val="0076352B"/>
    <w:rsid w:val="00765F86"/>
    <w:rsid w:val="00777790"/>
    <w:rsid w:val="00791678"/>
    <w:rsid w:val="00794B77"/>
    <w:rsid w:val="007A01CD"/>
    <w:rsid w:val="007A0264"/>
    <w:rsid w:val="007B2D45"/>
    <w:rsid w:val="007B3847"/>
    <w:rsid w:val="007D6685"/>
    <w:rsid w:val="00802B5D"/>
    <w:rsid w:val="008037DE"/>
    <w:rsid w:val="00805D28"/>
    <w:rsid w:val="00813E91"/>
    <w:rsid w:val="00824C4B"/>
    <w:rsid w:val="00851C2C"/>
    <w:rsid w:val="00854048"/>
    <w:rsid w:val="00862DA2"/>
    <w:rsid w:val="008748AA"/>
    <w:rsid w:val="00875E16"/>
    <w:rsid w:val="00884F5A"/>
    <w:rsid w:val="00891077"/>
    <w:rsid w:val="008A161D"/>
    <w:rsid w:val="008C0108"/>
    <w:rsid w:val="008C04EA"/>
    <w:rsid w:val="008C0F28"/>
    <w:rsid w:val="008C6BAF"/>
    <w:rsid w:val="0090349F"/>
    <w:rsid w:val="00904335"/>
    <w:rsid w:val="00921114"/>
    <w:rsid w:val="009402CC"/>
    <w:rsid w:val="0095011A"/>
    <w:rsid w:val="00957CA7"/>
    <w:rsid w:val="00964D6E"/>
    <w:rsid w:val="0097637F"/>
    <w:rsid w:val="00976850"/>
    <w:rsid w:val="00977A08"/>
    <w:rsid w:val="00992DD4"/>
    <w:rsid w:val="009974A0"/>
    <w:rsid w:val="009A58F2"/>
    <w:rsid w:val="009B4E2D"/>
    <w:rsid w:val="009D38DA"/>
    <w:rsid w:val="009F3CAA"/>
    <w:rsid w:val="00A116C5"/>
    <w:rsid w:val="00A47BF5"/>
    <w:rsid w:val="00A671B3"/>
    <w:rsid w:val="00AB1408"/>
    <w:rsid w:val="00AB473C"/>
    <w:rsid w:val="00AB5003"/>
    <w:rsid w:val="00AB757A"/>
    <w:rsid w:val="00AC5546"/>
    <w:rsid w:val="00AC7E60"/>
    <w:rsid w:val="00AD01F1"/>
    <w:rsid w:val="00AD5FC9"/>
    <w:rsid w:val="00B0225C"/>
    <w:rsid w:val="00B20386"/>
    <w:rsid w:val="00B4297F"/>
    <w:rsid w:val="00B43FC4"/>
    <w:rsid w:val="00B4518D"/>
    <w:rsid w:val="00B47F75"/>
    <w:rsid w:val="00B52DDA"/>
    <w:rsid w:val="00B5423B"/>
    <w:rsid w:val="00B63174"/>
    <w:rsid w:val="00B66012"/>
    <w:rsid w:val="00B84E87"/>
    <w:rsid w:val="00BA3615"/>
    <w:rsid w:val="00BB130C"/>
    <w:rsid w:val="00BB213C"/>
    <w:rsid w:val="00BC324F"/>
    <w:rsid w:val="00BE0FA1"/>
    <w:rsid w:val="00C1148D"/>
    <w:rsid w:val="00C137D2"/>
    <w:rsid w:val="00C52AC2"/>
    <w:rsid w:val="00C5450D"/>
    <w:rsid w:val="00C7012E"/>
    <w:rsid w:val="00C72194"/>
    <w:rsid w:val="00CA0438"/>
    <w:rsid w:val="00CA79BB"/>
    <w:rsid w:val="00CB13FE"/>
    <w:rsid w:val="00CB2187"/>
    <w:rsid w:val="00CB4A86"/>
    <w:rsid w:val="00CB718E"/>
    <w:rsid w:val="00CC74F2"/>
    <w:rsid w:val="00CD6B1C"/>
    <w:rsid w:val="00CF3956"/>
    <w:rsid w:val="00CF5D9C"/>
    <w:rsid w:val="00D13C8E"/>
    <w:rsid w:val="00D26BDB"/>
    <w:rsid w:val="00D3325F"/>
    <w:rsid w:val="00D368BE"/>
    <w:rsid w:val="00D55A2F"/>
    <w:rsid w:val="00D57549"/>
    <w:rsid w:val="00D75B97"/>
    <w:rsid w:val="00D90D01"/>
    <w:rsid w:val="00D92C5C"/>
    <w:rsid w:val="00D9781D"/>
    <w:rsid w:val="00DA5FBB"/>
    <w:rsid w:val="00DB3CA5"/>
    <w:rsid w:val="00DB4875"/>
    <w:rsid w:val="00DE4753"/>
    <w:rsid w:val="00E01023"/>
    <w:rsid w:val="00E02842"/>
    <w:rsid w:val="00E103DF"/>
    <w:rsid w:val="00E201A9"/>
    <w:rsid w:val="00E25152"/>
    <w:rsid w:val="00E25C65"/>
    <w:rsid w:val="00E26CF3"/>
    <w:rsid w:val="00E4443B"/>
    <w:rsid w:val="00E5064C"/>
    <w:rsid w:val="00E54AD0"/>
    <w:rsid w:val="00E6228D"/>
    <w:rsid w:val="00E63658"/>
    <w:rsid w:val="00E72C9C"/>
    <w:rsid w:val="00E775A5"/>
    <w:rsid w:val="00E865AC"/>
    <w:rsid w:val="00EA408B"/>
    <w:rsid w:val="00EA5337"/>
    <w:rsid w:val="00EA6816"/>
    <w:rsid w:val="00EB397A"/>
    <w:rsid w:val="00EC0302"/>
    <w:rsid w:val="00EC2864"/>
    <w:rsid w:val="00ED0F02"/>
    <w:rsid w:val="00ED5113"/>
    <w:rsid w:val="00ED75AC"/>
    <w:rsid w:val="00EE0039"/>
    <w:rsid w:val="00EF1643"/>
    <w:rsid w:val="00EF5F17"/>
    <w:rsid w:val="00F0213C"/>
    <w:rsid w:val="00F11666"/>
    <w:rsid w:val="00F15652"/>
    <w:rsid w:val="00F1781B"/>
    <w:rsid w:val="00F242C1"/>
    <w:rsid w:val="00F2697E"/>
    <w:rsid w:val="00F44574"/>
    <w:rsid w:val="00F448E4"/>
    <w:rsid w:val="00F527AA"/>
    <w:rsid w:val="00F60363"/>
    <w:rsid w:val="00F65F75"/>
    <w:rsid w:val="00FA5624"/>
    <w:rsid w:val="00FC5422"/>
    <w:rsid w:val="00FC655C"/>
    <w:rsid w:val="00FD0237"/>
    <w:rsid w:val="00FE0D28"/>
    <w:rsid w:val="00FE3EC3"/>
    <w:rsid w:val="00FE7661"/>
    <w:rsid w:val="03D9D0CB"/>
    <w:rsid w:val="0DC2395A"/>
    <w:rsid w:val="37721963"/>
    <w:rsid w:val="3BE6B330"/>
    <w:rsid w:val="4DA2EA5C"/>
    <w:rsid w:val="5DC01711"/>
    <w:rsid w:val="6880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DE35"/>
  <w15:chartTrackingRefBased/>
  <w15:docId w15:val="{321EE708-AA7B-CB4A-A409-B0BC1CF6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003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D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D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B487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B4875"/>
    <w:rPr>
      <w:color w:val="0000FF"/>
      <w:u w:val="single"/>
    </w:rPr>
  </w:style>
  <w:style w:type="paragraph" w:customStyle="1" w:styleId="font9">
    <w:name w:val="font_9"/>
    <w:basedOn w:val="Normal"/>
    <w:rsid w:val="00DB487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47B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7D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0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77"/>
    <w:rPr>
      <w:rFonts w:ascii="Times New Roman" w:eastAsia="Times New Roman" w:hAnsi="Times New Roman" w:cs="Times New Roman"/>
      <w:sz w:val="18"/>
      <w:szCs w:val="18"/>
      <w:lang w:eastAsia="en-GB"/>
    </w:rPr>
  </w:style>
  <w:style w:type="character" w:customStyle="1" w:styleId="pspdfkit-8eut5gztkfn71zukw49x824t2">
    <w:name w:val="pspdfkit-8eut5gztkfn71zukw49x824t2"/>
    <w:basedOn w:val="DefaultParagraphFont"/>
    <w:rsid w:val="00D55A2F"/>
  </w:style>
  <w:style w:type="paragraph" w:styleId="Header">
    <w:name w:val="header"/>
    <w:basedOn w:val="Normal"/>
    <w:link w:val="HeaderChar"/>
    <w:uiPriority w:val="99"/>
    <w:unhideWhenUsed/>
    <w:rsid w:val="00EC28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864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C28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864"/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689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Props1.xml><?xml version="1.0" encoding="utf-8"?>
<ds:datastoreItem xmlns:ds="http://schemas.openxmlformats.org/officeDocument/2006/customXml" ds:itemID="{D83DE614-EFBE-4276-B734-FE90011A57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9D6FDA-8C0B-4F90-A6D6-F2B4F2EFB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B43CB4-9764-47DA-8361-7A42BD664172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4</Pages>
  <Words>1341</Words>
  <Characters>764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 | Total Reality</cp:lastModifiedBy>
  <cp:revision>599</cp:revision>
  <dcterms:created xsi:type="dcterms:W3CDTF">2022-02-11T12:29:00Z</dcterms:created>
  <dcterms:modified xsi:type="dcterms:W3CDTF">2022-12-18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  <property fmtid="{D5CDD505-2E9C-101B-9397-08002B2CF9AE}" pid="4" name="GrammarlyDocumentId">
    <vt:lpwstr>b93a30d738c018e635460e2bd758f03d047d94e752ee059ce9cac43db67a495c</vt:lpwstr>
  </property>
</Properties>
</file>